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A1E42" w:rsidRPr="00853CDE" w:rsidRDefault="007C5946" w:rsidP="00853CDE">
      <w:pPr>
        <w:widowControl/>
        <w:autoSpaceDE w:val="0"/>
        <w:autoSpaceDN w:val="0"/>
        <w:adjustRightInd w:val="0"/>
        <w:spacing w:before="0" w:after="0" w:line="240" w:lineRule="auto"/>
        <w:rPr>
          <w:rFonts w:ascii="Times New Roman" w:hAnsi="Times New Roman" w:cs="Times New Roman"/>
          <w:b/>
          <w:sz w:val="20"/>
          <w:szCs w:val="20"/>
          <w:lang w:eastAsia="zh-HK"/>
        </w:rPr>
      </w:pPr>
      <w:r w:rsidRPr="00984BF2">
        <w:rPr>
          <w:rFonts w:ascii="Times New Roman" w:hAnsi="Times New Roman" w:cs="Times New Roman"/>
          <w:i/>
          <w:iCs/>
          <w:kern w:val="0"/>
          <w:sz w:val="20"/>
          <w:szCs w:val="20"/>
        </w:rPr>
        <w:t>Hong Kong Exchanges and Clearing Limited and The Stock Exchange of Hong Kong Limited take no responsibility for the contents of this announcement, make no representation as to its accuracy or completeness and expressly disclaim any liability whatsoever for any loss howsoever arising from or in reliance upon the whole or any part of the contents of this announcement.</w:t>
      </w:r>
    </w:p>
    <w:p w:rsidR="008B6364" w:rsidRDefault="00AF0456">
      <w:pPr>
        <w:spacing w:before="120" w:after="120" w:line="720" w:lineRule="auto"/>
        <w:jc w:val="center"/>
        <w:rPr>
          <w:rFonts w:ascii="Times New Roman" w:hAnsi="Times New Roman" w:cs="Times New Roman"/>
          <w:b/>
          <w:sz w:val="20"/>
          <w:szCs w:val="20"/>
          <w:lang w:val="en-GB" w:eastAsia="zh-HK"/>
        </w:rPr>
      </w:pPr>
      <w:r>
        <w:rPr>
          <w:rFonts w:ascii="Times New Roman" w:hAnsi="Times New Roman" w:cs="Times New Roman"/>
          <w:b/>
          <w:noProof/>
          <w:sz w:val="20"/>
          <w:szCs w:val="20"/>
        </w:rPr>
        <w:drawing>
          <wp:inline distT="0" distB="0" distL="0" distR="0">
            <wp:extent cx="3954235" cy="467040"/>
            <wp:effectExtent l="19050" t="0" r="8165"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3969973" cy="468899"/>
                    </a:xfrm>
                    <a:prstGeom prst="rect">
                      <a:avLst/>
                    </a:prstGeom>
                    <a:noFill/>
                    <a:ln w="9525">
                      <a:noFill/>
                      <a:miter lim="800000"/>
                      <a:headEnd/>
                      <a:tailEnd/>
                    </a:ln>
                  </pic:spPr>
                </pic:pic>
              </a:graphicData>
            </a:graphic>
          </wp:inline>
        </w:drawing>
      </w:r>
    </w:p>
    <w:p w:rsidR="001A4F0B" w:rsidRPr="00984BF2" w:rsidRDefault="001A4F0B" w:rsidP="004747D2">
      <w:pPr>
        <w:spacing w:beforeLines="30" w:afterLines="30"/>
        <w:jc w:val="center"/>
        <w:rPr>
          <w:rFonts w:ascii="Times New Roman" w:hAnsi="Times New Roman" w:cs="Times New Roman"/>
          <w:b/>
          <w:sz w:val="28"/>
          <w:szCs w:val="20"/>
          <w:lang w:eastAsia="zh-HK"/>
        </w:rPr>
      </w:pPr>
      <w:r w:rsidRPr="00984BF2">
        <w:rPr>
          <w:rFonts w:ascii="Times New Roman" w:hAnsi="Times New Roman" w:cs="Times New Roman"/>
          <w:b/>
          <w:sz w:val="28"/>
          <w:szCs w:val="20"/>
          <w:lang w:eastAsia="zh-HK"/>
        </w:rPr>
        <w:t>(In Liquidation)</w:t>
      </w:r>
    </w:p>
    <w:p w:rsidR="006205DF" w:rsidRDefault="006205DF" w:rsidP="004747D2">
      <w:pPr>
        <w:spacing w:beforeLines="30" w:afterLines="30" w:line="160" w:lineRule="exact"/>
        <w:jc w:val="center"/>
        <w:rPr>
          <w:rFonts w:ascii="Times New Roman" w:hAnsi="Times New Roman" w:cs="Times New Roman"/>
          <w:i/>
          <w:sz w:val="16"/>
          <w:szCs w:val="16"/>
        </w:rPr>
      </w:pPr>
    </w:p>
    <w:p w:rsidR="00AF0456" w:rsidRDefault="006820AB" w:rsidP="004747D2">
      <w:pPr>
        <w:spacing w:beforeLines="30" w:afterLines="30" w:line="160" w:lineRule="exact"/>
        <w:jc w:val="center"/>
        <w:rPr>
          <w:rFonts w:ascii="Times New Roman" w:hAnsi="Times New Roman" w:cs="Times New Roman"/>
          <w:i/>
          <w:sz w:val="16"/>
          <w:szCs w:val="16"/>
          <w:lang w:eastAsia="zh-HK"/>
        </w:rPr>
      </w:pPr>
      <w:r w:rsidRPr="00F05EDA">
        <w:rPr>
          <w:rFonts w:ascii="Times New Roman" w:hAnsi="Times New Roman" w:cs="Times New Roman"/>
          <w:i/>
          <w:sz w:val="20"/>
          <w:szCs w:val="20"/>
          <w:lang w:eastAsia="zh-HK"/>
        </w:rPr>
        <w:t>(Incorporated in Bermuda with limited liability)</w:t>
      </w:r>
      <w:r w:rsidRPr="006820AB">
        <w:rPr>
          <w:rFonts w:ascii="Times New Roman" w:hAnsi="Times New Roman" w:cs="Times New Roman"/>
          <w:i/>
          <w:sz w:val="16"/>
          <w:szCs w:val="16"/>
          <w:lang w:eastAsia="zh-HK"/>
        </w:rPr>
        <w:t xml:space="preserve"> </w:t>
      </w:r>
    </w:p>
    <w:p w:rsidR="00AA1E42" w:rsidRPr="00F05EDA" w:rsidRDefault="007C5946" w:rsidP="006820AB">
      <w:pPr>
        <w:spacing w:before="0" w:after="0"/>
        <w:jc w:val="center"/>
        <w:rPr>
          <w:rFonts w:ascii="Times New Roman" w:hAnsi="Times New Roman" w:cs="Times New Roman"/>
          <w:b/>
          <w:sz w:val="22"/>
          <w:szCs w:val="20"/>
          <w:lang w:eastAsia="zh-HK"/>
        </w:rPr>
      </w:pPr>
      <w:r w:rsidRPr="00F05EDA">
        <w:rPr>
          <w:rFonts w:ascii="Times New Roman" w:hAnsi="Times New Roman" w:cs="Times New Roman"/>
          <w:b/>
          <w:sz w:val="22"/>
          <w:szCs w:val="20"/>
          <w:lang w:eastAsia="zh-HK"/>
        </w:rPr>
        <w:t xml:space="preserve">(Stock Code: </w:t>
      </w:r>
      <w:r w:rsidR="00F0479A" w:rsidRPr="00F05EDA">
        <w:rPr>
          <w:rFonts w:ascii="Times New Roman" w:hAnsi="Times New Roman" w:cs="Times New Roman" w:hint="eastAsia"/>
          <w:b/>
          <w:sz w:val="22"/>
          <w:szCs w:val="20"/>
          <w:lang w:eastAsia="zh-HK"/>
        </w:rPr>
        <w:t>8202</w:t>
      </w:r>
      <w:r w:rsidRPr="00F05EDA">
        <w:rPr>
          <w:rFonts w:ascii="Times New Roman" w:hAnsi="Times New Roman" w:cs="Times New Roman"/>
          <w:b/>
          <w:sz w:val="22"/>
          <w:szCs w:val="20"/>
          <w:lang w:eastAsia="zh-HK"/>
        </w:rPr>
        <w:t>)</w:t>
      </w:r>
    </w:p>
    <w:p w:rsidR="001A4F0B" w:rsidRPr="008A299A" w:rsidRDefault="001A4F0B" w:rsidP="008A299A">
      <w:pPr>
        <w:spacing w:before="0" w:after="0" w:line="180" w:lineRule="auto"/>
        <w:rPr>
          <w:rFonts w:ascii="Times New Roman" w:hAnsi="Times New Roman" w:cs="Times New Roman"/>
          <w:b/>
          <w:i/>
          <w:sz w:val="14"/>
          <w:szCs w:val="20"/>
        </w:rPr>
      </w:pPr>
    </w:p>
    <w:p w:rsidR="006820AB" w:rsidRPr="008A299A" w:rsidRDefault="001A4F0B" w:rsidP="00227BB4">
      <w:pPr>
        <w:jc w:val="center"/>
        <w:rPr>
          <w:rFonts w:ascii="Times New Roman" w:eastAsia="PMingLiU" w:hAnsi="Times New Roman" w:cs="Times New Roman"/>
          <w:b/>
          <w:kern w:val="0"/>
          <w:szCs w:val="28"/>
          <w:lang w:eastAsia="zh-CN"/>
        </w:rPr>
      </w:pPr>
      <w:r w:rsidRPr="008A299A">
        <w:rPr>
          <w:rFonts w:ascii="Times New Roman" w:eastAsia="PMingLiU" w:hAnsi="Times New Roman" w:cs="Times New Roman"/>
          <w:b/>
          <w:kern w:val="0"/>
          <w:szCs w:val="28"/>
          <w:lang w:eastAsia="zh-CN"/>
        </w:rPr>
        <w:t>APPOINTMENT OF JOINT AND SEVERAL LIQUIDATORS</w:t>
      </w:r>
    </w:p>
    <w:p w:rsidR="007271A9" w:rsidRDefault="00593DD8" w:rsidP="008A299A">
      <w:pPr>
        <w:spacing w:before="360"/>
        <w:rPr>
          <w:rFonts w:ascii="Times New Roman" w:hAnsi="Times New Roman" w:cs="Times New Roman"/>
          <w:b/>
          <w:sz w:val="20"/>
          <w:szCs w:val="20"/>
          <w:lang w:eastAsia="zh-HK"/>
        </w:rPr>
      </w:pPr>
      <w:r w:rsidRPr="006820AB">
        <w:rPr>
          <w:rFonts w:ascii="Times New Roman" w:hAnsi="Times New Roman" w:cs="Times New Roman"/>
          <w:sz w:val="20"/>
          <w:szCs w:val="20"/>
          <w:lang w:eastAsia="zh-HK"/>
        </w:rPr>
        <w:t>Reference is made to the announcement</w:t>
      </w:r>
      <w:r>
        <w:rPr>
          <w:rFonts w:ascii="Times New Roman" w:hAnsi="Times New Roman" w:cs="Times New Roman"/>
          <w:sz w:val="20"/>
          <w:szCs w:val="20"/>
          <w:lang w:eastAsia="zh-HK"/>
        </w:rPr>
        <w:t>s</w:t>
      </w:r>
      <w:r w:rsidRPr="006820AB">
        <w:rPr>
          <w:rFonts w:ascii="Times New Roman" w:hAnsi="Times New Roman" w:cs="Times New Roman"/>
          <w:sz w:val="20"/>
          <w:szCs w:val="20"/>
          <w:lang w:eastAsia="zh-HK"/>
        </w:rPr>
        <w:t xml:space="preserve"> of </w:t>
      </w:r>
      <w:r w:rsidR="00112B4C">
        <w:rPr>
          <w:rFonts w:ascii="Times New Roman" w:hAnsi="Times New Roman" w:cs="Times New Roman" w:hint="eastAsia"/>
          <w:sz w:val="20"/>
          <w:szCs w:val="20"/>
          <w:lang w:eastAsia="zh-HK"/>
        </w:rPr>
        <w:t>the Company</w:t>
      </w:r>
      <w:r>
        <w:rPr>
          <w:rFonts w:ascii="Times New Roman" w:hAnsi="Times New Roman" w:cs="Times New Roman"/>
          <w:sz w:val="20"/>
          <w:szCs w:val="20"/>
          <w:lang w:eastAsia="zh-HK"/>
        </w:rPr>
        <w:t xml:space="preserve"> </w:t>
      </w:r>
      <w:r w:rsidRPr="006820AB">
        <w:rPr>
          <w:rFonts w:ascii="Times New Roman" w:hAnsi="Times New Roman" w:cs="Times New Roman"/>
          <w:sz w:val="20"/>
          <w:szCs w:val="20"/>
          <w:lang w:eastAsia="zh-HK"/>
        </w:rPr>
        <w:t xml:space="preserve">dated </w:t>
      </w:r>
      <w:r w:rsidR="00A278C5">
        <w:rPr>
          <w:rFonts w:ascii="Times New Roman" w:hAnsi="Times New Roman" w:cs="Times New Roman" w:hint="eastAsia"/>
          <w:sz w:val="20"/>
          <w:szCs w:val="20"/>
        </w:rPr>
        <w:t>1</w:t>
      </w:r>
      <w:r>
        <w:rPr>
          <w:rFonts w:ascii="Times New Roman" w:hAnsi="Times New Roman" w:cs="Times New Roman"/>
          <w:sz w:val="20"/>
          <w:szCs w:val="20"/>
          <w:lang w:eastAsia="zh-HK"/>
        </w:rPr>
        <w:t xml:space="preserve"> June 2020</w:t>
      </w:r>
      <w:r w:rsidR="00A278C5">
        <w:rPr>
          <w:rFonts w:ascii="Times New Roman" w:hAnsi="Times New Roman" w:cs="Times New Roman" w:hint="eastAsia"/>
          <w:sz w:val="20"/>
          <w:szCs w:val="20"/>
        </w:rPr>
        <w:t>,</w:t>
      </w:r>
      <w:r>
        <w:rPr>
          <w:rFonts w:ascii="Times New Roman" w:hAnsi="Times New Roman" w:cs="Times New Roman"/>
          <w:sz w:val="20"/>
          <w:szCs w:val="20"/>
          <w:lang w:eastAsia="zh-HK"/>
        </w:rPr>
        <w:t xml:space="preserve"> </w:t>
      </w:r>
      <w:r w:rsidR="00A278C5">
        <w:rPr>
          <w:rFonts w:ascii="Times New Roman" w:hAnsi="Times New Roman" w:cs="Times New Roman" w:hint="eastAsia"/>
          <w:sz w:val="20"/>
          <w:szCs w:val="20"/>
        </w:rPr>
        <w:t>3</w:t>
      </w:r>
      <w:r w:rsidR="00A278C5">
        <w:rPr>
          <w:rFonts w:ascii="Times New Roman" w:hAnsi="Times New Roman" w:cs="Times New Roman"/>
          <w:sz w:val="20"/>
          <w:szCs w:val="20"/>
          <w:lang w:eastAsia="zh-HK"/>
        </w:rPr>
        <w:t xml:space="preserve"> Ju</w:t>
      </w:r>
      <w:r w:rsidR="00A278C5">
        <w:rPr>
          <w:rFonts w:ascii="Times New Roman" w:hAnsi="Times New Roman" w:cs="Times New Roman" w:hint="eastAsia"/>
          <w:sz w:val="20"/>
          <w:szCs w:val="20"/>
        </w:rPr>
        <w:t>ly</w:t>
      </w:r>
      <w:r w:rsidR="00A278C5">
        <w:rPr>
          <w:rFonts w:ascii="Times New Roman" w:hAnsi="Times New Roman" w:cs="Times New Roman"/>
          <w:sz w:val="20"/>
          <w:szCs w:val="20"/>
          <w:lang w:eastAsia="zh-HK"/>
        </w:rPr>
        <w:t xml:space="preserve"> </w:t>
      </w:r>
      <w:r>
        <w:rPr>
          <w:rFonts w:ascii="Times New Roman" w:hAnsi="Times New Roman" w:cs="Times New Roman"/>
          <w:sz w:val="20"/>
          <w:szCs w:val="20"/>
          <w:lang w:eastAsia="zh-HK"/>
        </w:rPr>
        <w:t>2020</w:t>
      </w:r>
      <w:r w:rsidR="00A278C5">
        <w:rPr>
          <w:rFonts w:ascii="Times New Roman" w:hAnsi="Times New Roman" w:cs="Times New Roman" w:hint="eastAsia"/>
          <w:sz w:val="20"/>
          <w:szCs w:val="20"/>
        </w:rPr>
        <w:t xml:space="preserve">, 9 July 2020 and </w:t>
      </w:r>
      <w:r w:rsidR="00570CE3">
        <w:rPr>
          <w:rFonts w:ascii="Times New Roman" w:hAnsi="Times New Roman" w:cs="Times New Roman" w:hint="eastAsia"/>
          <w:sz w:val="20"/>
          <w:szCs w:val="20"/>
        </w:rPr>
        <w:t xml:space="preserve">11 </w:t>
      </w:r>
      <w:r w:rsidR="00A278C5">
        <w:rPr>
          <w:rFonts w:ascii="Times New Roman" w:hAnsi="Times New Roman" w:cs="Times New Roman" w:hint="eastAsia"/>
          <w:sz w:val="20"/>
          <w:szCs w:val="20"/>
        </w:rPr>
        <w:t>September 2020</w:t>
      </w:r>
      <w:r>
        <w:rPr>
          <w:rFonts w:ascii="Times New Roman" w:hAnsi="Times New Roman" w:cs="Times New Roman"/>
          <w:sz w:val="20"/>
          <w:szCs w:val="20"/>
          <w:lang w:eastAsia="zh-HK"/>
        </w:rPr>
        <w:t xml:space="preserve"> </w:t>
      </w:r>
      <w:r w:rsidRPr="00173AA2">
        <w:rPr>
          <w:rFonts w:ascii="Times New Roman" w:hAnsi="Times New Roman" w:cs="Times New Roman"/>
          <w:sz w:val="20"/>
          <w:szCs w:val="20"/>
          <w:lang w:eastAsia="zh-HK"/>
        </w:rPr>
        <w:t xml:space="preserve">in relation to </w:t>
      </w:r>
      <w:r>
        <w:rPr>
          <w:rFonts w:ascii="Times New Roman" w:hAnsi="Times New Roman" w:cs="Times New Roman"/>
          <w:sz w:val="20"/>
          <w:szCs w:val="20"/>
          <w:lang w:eastAsia="zh-HK"/>
        </w:rPr>
        <w:t xml:space="preserve">winding-up </w:t>
      </w:r>
      <w:r w:rsidRPr="00173AA2">
        <w:rPr>
          <w:rFonts w:ascii="Times New Roman" w:hAnsi="Times New Roman" w:cs="Times New Roman"/>
          <w:sz w:val="20"/>
          <w:szCs w:val="20"/>
          <w:lang w:eastAsia="zh-HK"/>
        </w:rPr>
        <w:t>petition</w:t>
      </w:r>
      <w:r>
        <w:rPr>
          <w:rFonts w:ascii="Times New Roman" w:hAnsi="Times New Roman" w:cs="Times New Roman"/>
          <w:sz w:val="20"/>
          <w:szCs w:val="20"/>
          <w:lang w:eastAsia="zh-HK"/>
        </w:rPr>
        <w:t xml:space="preserve"> against </w:t>
      </w:r>
      <w:r w:rsidRPr="006820AB">
        <w:rPr>
          <w:rFonts w:ascii="Times New Roman" w:hAnsi="Times New Roman" w:cs="Times New Roman"/>
          <w:sz w:val="20"/>
          <w:szCs w:val="20"/>
          <w:lang w:eastAsia="zh-HK"/>
        </w:rPr>
        <w:t>the Company.</w:t>
      </w:r>
      <w:r>
        <w:rPr>
          <w:rFonts w:ascii="Times New Roman" w:hAnsi="Times New Roman" w:cs="Times New Roman"/>
          <w:sz w:val="20"/>
          <w:szCs w:val="20"/>
          <w:lang w:eastAsia="zh-HK"/>
        </w:rPr>
        <w:t xml:space="preserve"> </w:t>
      </w:r>
      <w:r w:rsidR="007271A9">
        <w:rPr>
          <w:rFonts w:ascii="Times New Roman" w:hAnsi="Times New Roman" w:cs="Times New Roman"/>
          <w:sz w:val="20"/>
          <w:szCs w:val="20"/>
          <w:lang w:eastAsia="zh-HK"/>
        </w:rPr>
        <w:t xml:space="preserve">Unless otherwise defined, </w:t>
      </w:r>
      <w:r w:rsidR="004F7BAE">
        <w:rPr>
          <w:rFonts w:ascii="Times New Roman" w:hAnsi="Times New Roman" w:cs="Times New Roman"/>
          <w:sz w:val="20"/>
          <w:szCs w:val="20"/>
          <w:lang w:eastAsia="zh-HK"/>
        </w:rPr>
        <w:t>capitali</w:t>
      </w:r>
      <w:r w:rsidR="004F7BAE">
        <w:rPr>
          <w:rFonts w:ascii="Times New Roman" w:hAnsi="Times New Roman" w:cs="Times New Roman" w:hint="eastAsia"/>
          <w:sz w:val="20"/>
          <w:szCs w:val="20"/>
        </w:rPr>
        <w:t>z</w:t>
      </w:r>
      <w:r w:rsidR="004F7BAE">
        <w:rPr>
          <w:rFonts w:ascii="Times New Roman" w:hAnsi="Times New Roman" w:cs="Times New Roman"/>
          <w:sz w:val="20"/>
          <w:szCs w:val="20"/>
          <w:lang w:eastAsia="zh-HK"/>
        </w:rPr>
        <w:t xml:space="preserve">ed </w:t>
      </w:r>
      <w:r w:rsidR="007271A9">
        <w:rPr>
          <w:rFonts w:ascii="Times New Roman" w:hAnsi="Times New Roman" w:cs="Times New Roman"/>
          <w:sz w:val="20"/>
          <w:szCs w:val="20"/>
          <w:lang w:eastAsia="zh-HK"/>
        </w:rPr>
        <w:t>terms used herein shall have the same meanings as those defined in the announcements.</w:t>
      </w:r>
    </w:p>
    <w:p w:rsidR="008338F8" w:rsidRPr="00CF2D32" w:rsidRDefault="001A4F0B" w:rsidP="00CF2D32">
      <w:pPr>
        <w:spacing w:before="360" w:after="360"/>
        <w:rPr>
          <w:rFonts w:ascii="Times New Roman" w:hAnsi="Times New Roman" w:cs="Times New Roman"/>
          <w:b/>
          <w:sz w:val="20"/>
          <w:szCs w:val="20"/>
          <w:lang w:eastAsia="zh-HK"/>
        </w:rPr>
      </w:pPr>
      <w:r w:rsidRPr="00CF2D32">
        <w:rPr>
          <w:rFonts w:ascii="Times New Roman" w:hAnsi="Times New Roman" w:cs="Times New Roman"/>
          <w:b/>
          <w:sz w:val="20"/>
          <w:szCs w:val="20"/>
          <w:lang w:eastAsia="zh-HK"/>
        </w:rPr>
        <w:t>APPOINTMENT OF JOINT AND SEVERAL LIQUIDATORS</w:t>
      </w:r>
    </w:p>
    <w:p w:rsidR="006820AB" w:rsidRPr="006820AB" w:rsidRDefault="00E87CAE" w:rsidP="00CF2D32">
      <w:pPr>
        <w:spacing w:before="360" w:after="360"/>
        <w:rPr>
          <w:rFonts w:ascii="Times New Roman" w:hAnsi="Times New Roman" w:cs="Times New Roman"/>
          <w:sz w:val="20"/>
          <w:szCs w:val="20"/>
          <w:lang w:eastAsia="zh-HK"/>
        </w:rPr>
      </w:pPr>
      <w:r>
        <w:rPr>
          <w:rFonts w:ascii="Times New Roman" w:hAnsi="Times New Roman" w:cs="Times New Roman"/>
          <w:sz w:val="20"/>
          <w:szCs w:val="20"/>
          <w:lang w:eastAsia="zh-HK"/>
        </w:rPr>
        <w:t xml:space="preserve">Pursuant to a </w:t>
      </w:r>
      <w:r w:rsidR="008A6A7D">
        <w:rPr>
          <w:rFonts w:ascii="Times New Roman" w:hAnsi="Times New Roman" w:cs="Times New Roman"/>
          <w:sz w:val="20"/>
          <w:szCs w:val="20"/>
          <w:lang w:eastAsia="zh-HK"/>
        </w:rPr>
        <w:t>Regulating O</w:t>
      </w:r>
      <w:r w:rsidR="008A6A7D" w:rsidRPr="006820AB">
        <w:rPr>
          <w:rFonts w:ascii="Times New Roman" w:hAnsi="Times New Roman" w:cs="Times New Roman"/>
          <w:sz w:val="20"/>
          <w:szCs w:val="20"/>
          <w:lang w:eastAsia="zh-HK"/>
        </w:rPr>
        <w:t xml:space="preserve">rder </w:t>
      </w:r>
      <w:r w:rsidR="006E2821">
        <w:rPr>
          <w:rFonts w:ascii="Times New Roman" w:hAnsi="Times New Roman" w:cs="Times New Roman"/>
          <w:sz w:val="20"/>
          <w:szCs w:val="20"/>
          <w:lang w:eastAsia="zh-HK"/>
        </w:rPr>
        <w:t xml:space="preserve">made by </w:t>
      </w:r>
      <w:r w:rsidR="00715717">
        <w:rPr>
          <w:rFonts w:ascii="Times New Roman" w:hAnsi="Times New Roman" w:cs="Times New Roman" w:hint="eastAsia"/>
          <w:sz w:val="20"/>
          <w:szCs w:val="20"/>
        </w:rPr>
        <w:t>T</w:t>
      </w:r>
      <w:r w:rsidR="00715717">
        <w:rPr>
          <w:rFonts w:ascii="Times New Roman" w:hAnsi="Times New Roman" w:cs="Times New Roman"/>
          <w:sz w:val="20"/>
          <w:szCs w:val="20"/>
          <w:lang w:eastAsia="zh-HK"/>
        </w:rPr>
        <w:t xml:space="preserve">he </w:t>
      </w:r>
      <w:proofErr w:type="spellStart"/>
      <w:r w:rsidRPr="00173AA2">
        <w:rPr>
          <w:rFonts w:ascii="Times New Roman" w:hAnsi="Times New Roman" w:cs="Times New Roman"/>
          <w:sz w:val="20"/>
          <w:szCs w:val="20"/>
          <w:lang w:eastAsia="zh-HK"/>
        </w:rPr>
        <w:t>Honourable</w:t>
      </w:r>
      <w:proofErr w:type="spellEnd"/>
      <w:r w:rsidRPr="00173AA2">
        <w:rPr>
          <w:rFonts w:ascii="Times New Roman" w:hAnsi="Times New Roman" w:cs="Times New Roman"/>
          <w:sz w:val="20"/>
          <w:szCs w:val="20"/>
          <w:lang w:eastAsia="zh-HK"/>
        </w:rPr>
        <w:t xml:space="preserve"> Mr. Justice Harris</w:t>
      </w:r>
      <w:r w:rsidR="006820AB" w:rsidRPr="006820AB">
        <w:rPr>
          <w:rFonts w:ascii="Times New Roman" w:hAnsi="Times New Roman" w:cs="Times New Roman"/>
          <w:sz w:val="20"/>
          <w:szCs w:val="20"/>
          <w:lang w:eastAsia="zh-HK"/>
        </w:rPr>
        <w:t xml:space="preserve"> dated </w:t>
      </w:r>
      <w:r w:rsidR="00715717">
        <w:rPr>
          <w:rFonts w:ascii="Times New Roman" w:hAnsi="Times New Roman" w:cs="Times New Roman" w:hint="eastAsia"/>
          <w:sz w:val="20"/>
          <w:szCs w:val="20"/>
        </w:rPr>
        <w:t>14</w:t>
      </w:r>
      <w:r w:rsidR="00715717">
        <w:rPr>
          <w:rFonts w:ascii="Times New Roman" w:hAnsi="Times New Roman" w:cs="Times New Roman"/>
          <w:sz w:val="20"/>
          <w:szCs w:val="20"/>
          <w:lang w:eastAsia="zh-HK"/>
        </w:rPr>
        <w:t xml:space="preserve"> </w:t>
      </w:r>
      <w:r w:rsidR="00715717">
        <w:rPr>
          <w:rFonts w:ascii="Times New Roman" w:hAnsi="Times New Roman" w:cs="Times New Roman" w:hint="eastAsia"/>
          <w:sz w:val="20"/>
          <w:szCs w:val="20"/>
        </w:rPr>
        <w:t>September</w:t>
      </w:r>
      <w:r w:rsidR="00715717">
        <w:rPr>
          <w:rFonts w:ascii="Times New Roman" w:hAnsi="Times New Roman" w:cs="Times New Roman"/>
          <w:sz w:val="20"/>
          <w:szCs w:val="20"/>
          <w:lang w:eastAsia="zh-HK"/>
        </w:rPr>
        <w:t xml:space="preserve"> </w:t>
      </w:r>
      <w:r>
        <w:rPr>
          <w:rFonts w:ascii="Times New Roman" w:hAnsi="Times New Roman" w:cs="Times New Roman"/>
          <w:sz w:val="20"/>
          <w:szCs w:val="20"/>
          <w:lang w:eastAsia="zh-HK"/>
        </w:rPr>
        <w:t>2020</w:t>
      </w:r>
      <w:r w:rsidR="006820AB" w:rsidRPr="006820AB">
        <w:rPr>
          <w:rFonts w:ascii="Times New Roman" w:hAnsi="Times New Roman" w:cs="Times New Roman"/>
          <w:sz w:val="20"/>
          <w:szCs w:val="20"/>
          <w:lang w:eastAsia="zh-HK"/>
        </w:rPr>
        <w:t xml:space="preserve">, </w:t>
      </w:r>
      <w:r w:rsidR="00715717">
        <w:rPr>
          <w:rFonts w:ascii="Times New Roman" w:hAnsi="Times New Roman" w:cs="Times New Roman"/>
          <w:sz w:val="20"/>
          <w:szCs w:val="20"/>
          <w:lang w:eastAsia="zh-HK"/>
        </w:rPr>
        <w:t>Ms</w:t>
      </w:r>
      <w:r w:rsidR="00715717" w:rsidRPr="006820AB">
        <w:rPr>
          <w:rFonts w:ascii="Times New Roman" w:hAnsi="Times New Roman" w:cs="Times New Roman"/>
          <w:sz w:val="20"/>
          <w:szCs w:val="20"/>
          <w:lang w:eastAsia="zh-HK"/>
        </w:rPr>
        <w:t xml:space="preserve">. </w:t>
      </w:r>
      <w:r w:rsidR="00715717">
        <w:rPr>
          <w:rFonts w:ascii="Times New Roman" w:hAnsi="Times New Roman" w:cs="Times New Roman"/>
          <w:sz w:val="20"/>
          <w:szCs w:val="20"/>
          <w:lang w:eastAsia="zh-HK"/>
        </w:rPr>
        <w:t>Hou Chung Man</w:t>
      </w:r>
      <w:r w:rsidR="00715717">
        <w:rPr>
          <w:rFonts w:ascii="Times New Roman" w:hAnsi="Times New Roman" w:cs="Times New Roman" w:hint="eastAsia"/>
          <w:sz w:val="20"/>
          <w:szCs w:val="20"/>
        </w:rPr>
        <w:t xml:space="preserve"> and </w:t>
      </w:r>
      <w:r w:rsidR="0048530C" w:rsidRPr="006820AB">
        <w:rPr>
          <w:rFonts w:ascii="Times New Roman" w:hAnsi="Times New Roman" w:cs="Times New Roman"/>
          <w:sz w:val="20"/>
          <w:szCs w:val="20"/>
          <w:lang w:eastAsia="zh-HK"/>
        </w:rPr>
        <w:t xml:space="preserve">Mr. </w:t>
      </w:r>
      <w:r w:rsidR="0048530C">
        <w:rPr>
          <w:rFonts w:ascii="Times New Roman" w:hAnsi="Times New Roman" w:cs="Times New Roman"/>
          <w:sz w:val="20"/>
          <w:szCs w:val="20"/>
          <w:lang w:eastAsia="zh-HK"/>
        </w:rPr>
        <w:t xml:space="preserve">Kan Lap </w:t>
      </w:r>
      <w:proofErr w:type="spellStart"/>
      <w:r w:rsidR="0048530C">
        <w:rPr>
          <w:rFonts w:ascii="Times New Roman" w:hAnsi="Times New Roman" w:cs="Times New Roman"/>
          <w:sz w:val="20"/>
          <w:szCs w:val="20"/>
          <w:lang w:eastAsia="zh-HK"/>
        </w:rPr>
        <w:t>Kee</w:t>
      </w:r>
      <w:proofErr w:type="spellEnd"/>
      <w:r w:rsidR="00715717">
        <w:rPr>
          <w:rFonts w:ascii="Times New Roman" w:hAnsi="Times New Roman" w:cs="Times New Roman" w:hint="eastAsia"/>
          <w:sz w:val="20"/>
          <w:szCs w:val="20"/>
        </w:rPr>
        <w:t>,</w:t>
      </w:r>
      <w:r w:rsidR="006820AB" w:rsidRPr="006820AB">
        <w:rPr>
          <w:rFonts w:ascii="Times New Roman" w:hAnsi="Times New Roman" w:cs="Times New Roman"/>
          <w:sz w:val="20"/>
          <w:szCs w:val="20"/>
          <w:lang w:eastAsia="zh-HK"/>
        </w:rPr>
        <w:t xml:space="preserve"> both of </w:t>
      </w:r>
      <w:r w:rsidR="008A6A7D">
        <w:rPr>
          <w:rFonts w:ascii="Times New Roman" w:hAnsi="Times New Roman" w:cs="Times New Roman"/>
          <w:sz w:val="20"/>
          <w:szCs w:val="20"/>
          <w:lang w:eastAsia="zh-HK"/>
        </w:rPr>
        <w:t xml:space="preserve">SHINEWING </w:t>
      </w:r>
      <w:r>
        <w:rPr>
          <w:rFonts w:ascii="Times New Roman" w:hAnsi="Times New Roman" w:cs="Times New Roman"/>
          <w:sz w:val="20"/>
          <w:szCs w:val="20"/>
          <w:lang w:eastAsia="zh-HK"/>
        </w:rPr>
        <w:t>Specialist Advisory Services Limited</w:t>
      </w:r>
      <w:r w:rsidR="00E145A2">
        <w:rPr>
          <w:rFonts w:ascii="Times New Roman" w:hAnsi="Times New Roman" w:cs="Times New Roman" w:hint="eastAsia"/>
          <w:sz w:val="20"/>
          <w:szCs w:val="20"/>
        </w:rPr>
        <w:t xml:space="preserve"> (</w:t>
      </w:r>
      <w:r w:rsidR="00E145A2">
        <w:rPr>
          <w:rFonts w:ascii="Times New Roman" w:hAnsi="Times New Roman" w:cs="Times New Roman" w:hint="eastAsia"/>
          <w:sz w:val="20"/>
          <w:szCs w:val="20"/>
          <w:lang w:eastAsia="zh-HK"/>
        </w:rPr>
        <w:t xml:space="preserve">together </w:t>
      </w:r>
      <w:r w:rsidR="00D07A19">
        <w:rPr>
          <w:rFonts w:ascii="Times New Roman" w:hAnsi="Times New Roman" w:cs="Times New Roman" w:hint="eastAsia"/>
          <w:sz w:val="20"/>
          <w:szCs w:val="20"/>
          <w:lang w:eastAsia="zh-HK"/>
        </w:rPr>
        <w:t>referr</w:t>
      </w:r>
      <w:r w:rsidR="00E145A2">
        <w:rPr>
          <w:rFonts w:ascii="Times New Roman" w:hAnsi="Times New Roman" w:cs="Times New Roman" w:hint="eastAsia"/>
          <w:sz w:val="20"/>
          <w:szCs w:val="20"/>
          <w:lang w:eastAsia="zh-HK"/>
        </w:rPr>
        <w:t xml:space="preserve">ed as the </w:t>
      </w:r>
      <w:r w:rsidR="00E145A2">
        <w:rPr>
          <w:rFonts w:ascii="Times New Roman" w:hAnsi="Times New Roman" w:cs="Times New Roman"/>
          <w:sz w:val="20"/>
          <w:szCs w:val="20"/>
          <w:lang w:eastAsia="zh-HK"/>
        </w:rPr>
        <w:t>“</w:t>
      </w:r>
      <w:r w:rsidR="002C06ED" w:rsidRPr="002C06ED">
        <w:rPr>
          <w:rFonts w:ascii="Times New Roman" w:hAnsi="Times New Roman" w:cs="Times New Roman"/>
          <w:b/>
          <w:sz w:val="20"/>
          <w:szCs w:val="20"/>
          <w:lang w:eastAsia="zh-HK"/>
        </w:rPr>
        <w:t>Liquidators</w:t>
      </w:r>
      <w:r w:rsidR="00E145A2">
        <w:rPr>
          <w:rFonts w:ascii="Times New Roman" w:hAnsi="Times New Roman" w:cs="Times New Roman"/>
          <w:sz w:val="20"/>
          <w:szCs w:val="20"/>
          <w:lang w:eastAsia="zh-HK"/>
        </w:rPr>
        <w:t>”</w:t>
      </w:r>
      <w:r w:rsidR="00E145A2">
        <w:rPr>
          <w:rFonts w:ascii="Times New Roman" w:hAnsi="Times New Roman" w:cs="Times New Roman" w:hint="eastAsia"/>
          <w:sz w:val="20"/>
          <w:szCs w:val="20"/>
          <w:lang w:eastAsia="zh-HK"/>
        </w:rPr>
        <w:t>)</w:t>
      </w:r>
      <w:r w:rsidR="006820AB" w:rsidRPr="006820AB">
        <w:rPr>
          <w:rFonts w:ascii="Times New Roman" w:hAnsi="Times New Roman" w:cs="Times New Roman"/>
          <w:sz w:val="20"/>
          <w:szCs w:val="20"/>
          <w:lang w:eastAsia="zh-HK"/>
        </w:rPr>
        <w:t>, were appointed as Joint and Several Liquidators of the Company.</w:t>
      </w:r>
      <w:r w:rsidR="00B65462">
        <w:rPr>
          <w:rFonts w:ascii="Times New Roman" w:hAnsi="Times New Roman" w:cs="Times New Roman"/>
          <w:sz w:val="20"/>
          <w:szCs w:val="20"/>
          <w:lang w:eastAsia="zh-HK"/>
        </w:rPr>
        <w:t xml:space="preserve"> </w:t>
      </w:r>
    </w:p>
    <w:p w:rsidR="006820AB" w:rsidRPr="00CF2D32" w:rsidRDefault="001A4F0B" w:rsidP="00CF2D32">
      <w:pPr>
        <w:spacing w:before="360" w:after="360"/>
        <w:rPr>
          <w:rFonts w:ascii="Times New Roman" w:hAnsi="Times New Roman" w:cs="Times New Roman"/>
          <w:b/>
          <w:sz w:val="20"/>
          <w:szCs w:val="20"/>
          <w:lang w:eastAsia="zh-HK"/>
        </w:rPr>
      </w:pPr>
      <w:r w:rsidRPr="00CF2D32">
        <w:rPr>
          <w:rFonts w:ascii="Times New Roman" w:hAnsi="Times New Roman" w:cs="Times New Roman"/>
          <w:b/>
          <w:sz w:val="20"/>
          <w:szCs w:val="20"/>
          <w:lang w:eastAsia="zh-HK"/>
        </w:rPr>
        <w:t>CONTINUED SUSPENSION OF TRADING IN THE SHARES</w:t>
      </w:r>
    </w:p>
    <w:p w:rsidR="004D0E9F" w:rsidRDefault="00112B4C" w:rsidP="006820AB">
      <w:pPr>
        <w:rPr>
          <w:rFonts w:ascii="Times New Roman" w:hAnsi="Times New Roman" w:cs="Times New Roman"/>
          <w:sz w:val="20"/>
          <w:szCs w:val="20"/>
          <w:lang w:eastAsia="zh-HK"/>
        </w:rPr>
      </w:pPr>
      <w:r>
        <w:rPr>
          <w:rFonts w:ascii="Times New Roman" w:hAnsi="Times New Roman" w:cs="Times New Roman" w:hint="eastAsia"/>
          <w:sz w:val="20"/>
          <w:szCs w:val="20"/>
          <w:lang w:eastAsia="zh-HK"/>
        </w:rPr>
        <w:t>Dealing</w:t>
      </w:r>
      <w:r w:rsidR="00E87CAE" w:rsidRPr="00E87CAE">
        <w:rPr>
          <w:rFonts w:ascii="Times New Roman" w:hAnsi="Times New Roman" w:cs="Times New Roman"/>
          <w:sz w:val="20"/>
          <w:szCs w:val="20"/>
          <w:lang w:eastAsia="zh-HK"/>
        </w:rPr>
        <w:t xml:space="preserve"> in the </w:t>
      </w:r>
      <w:r>
        <w:rPr>
          <w:rFonts w:ascii="Times New Roman" w:hAnsi="Times New Roman" w:cs="Times New Roman" w:hint="eastAsia"/>
          <w:sz w:val="20"/>
          <w:szCs w:val="20"/>
          <w:lang w:eastAsia="zh-HK"/>
        </w:rPr>
        <w:t>s</w:t>
      </w:r>
      <w:r w:rsidR="00E87CAE" w:rsidRPr="00E87CAE">
        <w:rPr>
          <w:rFonts w:ascii="Times New Roman" w:hAnsi="Times New Roman" w:cs="Times New Roman"/>
          <w:sz w:val="20"/>
          <w:szCs w:val="20"/>
          <w:lang w:eastAsia="zh-HK"/>
        </w:rPr>
        <w:t xml:space="preserve">hares </w:t>
      </w:r>
      <w:r>
        <w:rPr>
          <w:rFonts w:ascii="Times New Roman" w:hAnsi="Times New Roman" w:cs="Times New Roman" w:hint="eastAsia"/>
          <w:sz w:val="20"/>
          <w:szCs w:val="20"/>
          <w:lang w:eastAsia="zh-HK"/>
        </w:rPr>
        <w:t>of the C</w:t>
      </w:r>
      <w:r>
        <w:rPr>
          <w:rFonts w:ascii="Times New Roman" w:hAnsi="Times New Roman" w:cs="Times New Roman"/>
          <w:sz w:val="20"/>
          <w:szCs w:val="20"/>
          <w:lang w:eastAsia="zh-HK"/>
        </w:rPr>
        <w:t>o</w:t>
      </w:r>
      <w:r>
        <w:rPr>
          <w:rFonts w:ascii="Times New Roman" w:hAnsi="Times New Roman" w:cs="Times New Roman" w:hint="eastAsia"/>
          <w:sz w:val="20"/>
          <w:szCs w:val="20"/>
          <w:lang w:eastAsia="zh-HK"/>
        </w:rPr>
        <w:t xml:space="preserve">mpany </w:t>
      </w:r>
      <w:r w:rsidR="00E87CAE" w:rsidRPr="00E87CAE">
        <w:rPr>
          <w:rFonts w:ascii="Times New Roman" w:hAnsi="Times New Roman" w:cs="Times New Roman"/>
          <w:sz w:val="20"/>
          <w:szCs w:val="20"/>
          <w:lang w:eastAsia="zh-HK"/>
        </w:rPr>
        <w:t xml:space="preserve">on the Stock Exchange </w:t>
      </w:r>
      <w:r>
        <w:rPr>
          <w:rFonts w:ascii="Times New Roman" w:hAnsi="Times New Roman" w:cs="Times New Roman" w:hint="eastAsia"/>
          <w:sz w:val="20"/>
          <w:szCs w:val="20"/>
          <w:lang w:eastAsia="zh-HK"/>
        </w:rPr>
        <w:t>has been</w:t>
      </w:r>
      <w:r w:rsidR="00E87CAE" w:rsidRPr="00E87CAE">
        <w:rPr>
          <w:rFonts w:ascii="Times New Roman" w:hAnsi="Times New Roman" w:cs="Times New Roman"/>
          <w:sz w:val="20"/>
          <w:szCs w:val="20"/>
          <w:lang w:eastAsia="zh-HK"/>
        </w:rPr>
        <w:t xml:space="preserve"> suspended </w:t>
      </w:r>
      <w:r>
        <w:rPr>
          <w:rFonts w:ascii="Times New Roman" w:hAnsi="Times New Roman" w:cs="Times New Roman" w:hint="eastAsia"/>
          <w:sz w:val="20"/>
          <w:szCs w:val="20"/>
          <w:lang w:eastAsia="zh-HK"/>
        </w:rPr>
        <w:t>since</w:t>
      </w:r>
      <w:r w:rsidR="00E87CAE" w:rsidRPr="00E87CAE">
        <w:rPr>
          <w:rFonts w:ascii="Times New Roman" w:hAnsi="Times New Roman" w:cs="Times New Roman"/>
          <w:sz w:val="20"/>
          <w:szCs w:val="20"/>
          <w:lang w:eastAsia="zh-HK"/>
        </w:rPr>
        <w:t xml:space="preserve"> </w:t>
      </w:r>
      <w:r w:rsidR="004D0E9F">
        <w:rPr>
          <w:rFonts w:ascii="Times New Roman" w:hAnsi="Times New Roman" w:cs="Times New Roman"/>
          <w:sz w:val="20"/>
          <w:szCs w:val="20"/>
          <w:lang w:eastAsia="zh-HK"/>
        </w:rPr>
        <w:t>1</w:t>
      </w:r>
      <w:r w:rsidR="00715717">
        <w:rPr>
          <w:rFonts w:ascii="Times New Roman" w:hAnsi="Times New Roman" w:cs="Times New Roman" w:hint="eastAsia"/>
          <w:sz w:val="20"/>
          <w:szCs w:val="20"/>
        </w:rPr>
        <w:t>8</w:t>
      </w:r>
      <w:r w:rsidR="004D0E9F">
        <w:rPr>
          <w:rFonts w:ascii="Times New Roman" w:hAnsi="Times New Roman" w:cs="Times New Roman"/>
          <w:sz w:val="20"/>
          <w:szCs w:val="20"/>
          <w:lang w:eastAsia="zh-HK"/>
        </w:rPr>
        <w:t xml:space="preserve"> </w:t>
      </w:r>
      <w:r w:rsidR="00715717">
        <w:rPr>
          <w:rFonts w:ascii="Times New Roman" w:hAnsi="Times New Roman" w:cs="Times New Roman" w:hint="eastAsia"/>
          <w:sz w:val="20"/>
          <w:szCs w:val="20"/>
        </w:rPr>
        <w:t>June</w:t>
      </w:r>
      <w:r w:rsidR="00715717">
        <w:rPr>
          <w:rFonts w:ascii="Times New Roman" w:hAnsi="Times New Roman" w:cs="Times New Roman"/>
          <w:sz w:val="20"/>
          <w:szCs w:val="20"/>
          <w:lang w:eastAsia="zh-HK"/>
        </w:rPr>
        <w:t xml:space="preserve"> 20</w:t>
      </w:r>
      <w:r w:rsidR="00715717">
        <w:rPr>
          <w:rFonts w:ascii="Times New Roman" w:hAnsi="Times New Roman" w:cs="Times New Roman" w:hint="eastAsia"/>
          <w:sz w:val="20"/>
          <w:szCs w:val="20"/>
        </w:rPr>
        <w:t>20</w:t>
      </w:r>
      <w:r w:rsidR="00715717" w:rsidRPr="00E87CAE">
        <w:rPr>
          <w:rFonts w:ascii="Times New Roman" w:hAnsi="Times New Roman" w:cs="Times New Roman"/>
          <w:sz w:val="20"/>
          <w:szCs w:val="20"/>
          <w:lang w:eastAsia="zh-HK"/>
        </w:rPr>
        <w:t xml:space="preserve"> </w:t>
      </w:r>
      <w:r w:rsidR="00E87CAE" w:rsidRPr="00E87CAE">
        <w:rPr>
          <w:rFonts w:ascii="Times New Roman" w:hAnsi="Times New Roman" w:cs="Times New Roman"/>
          <w:sz w:val="20"/>
          <w:szCs w:val="20"/>
          <w:lang w:eastAsia="zh-HK"/>
        </w:rPr>
        <w:t xml:space="preserve">and will remain suspended until further notice. </w:t>
      </w:r>
    </w:p>
    <w:p w:rsidR="0071092E" w:rsidRPr="00E75338" w:rsidRDefault="0071092E" w:rsidP="0071092E">
      <w:pPr>
        <w:rPr>
          <w:rFonts w:ascii="Times New Roman" w:hAnsi="Times New Roman" w:cs="Times New Roman"/>
          <w:sz w:val="20"/>
          <w:szCs w:val="20"/>
          <w:lang w:eastAsia="zh-HK"/>
        </w:rPr>
      </w:pPr>
      <w:r w:rsidRPr="00E75338">
        <w:rPr>
          <w:rFonts w:ascii="Times New Roman" w:hAnsi="Times New Roman" w:cs="Times New Roman"/>
          <w:sz w:val="20"/>
          <w:szCs w:val="20"/>
          <w:lang w:eastAsia="zh-HK"/>
        </w:rPr>
        <w:t>The Company will make further announcements as and when appropriate.</w:t>
      </w:r>
    </w:p>
    <w:p w:rsidR="00E87CAE" w:rsidRDefault="00E87CAE" w:rsidP="006820AB">
      <w:pPr>
        <w:rPr>
          <w:rFonts w:ascii="Times New Roman" w:hAnsi="Times New Roman" w:cs="Times New Roman"/>
          <w:b/>
          <w:sz w:val="20"/>
          <w:szCs w:val="20"/>
        </w:rPr>
      </w:pPr>
      <w:r w:rsidRPr="004D0E9F">
        <w:rPr>
          <w:rFonts w:ascii="Times New Roman" w:hAnsi="Times New Roman" w:cs="Times New Roman"/>
          <w:b/>
          <w:sz w:val="20"/>
          <w:szCs w:val="20"/>
          <w:lang w:eastAsia="zh-HK"/>
        </w:rPr>
        <w:t xml:space="preserve">Shareholders and potential investors of the Company are advised to exercise caution when dealing in </w:t>
      </w:r>
      <w:r w:rsidR="004D0E9F">
        <w:rPr>
          <w:rFonts w:ascii="Times New Roman" w:hAnsi="Times New Roman" w:cs="Times New Roman"/>
          <w:b/>
          <w:sz w:val="20"/>
          <w:szCs w:val="20"/>
          <w:lang w:eastAsia="zh-HK"/>
        </w:rPr>
        <w:t>the securities of the Company</w:t>
      </w:r>
      <w:r w:rsidRPr="004D0E9F">
        <w:rPr>
          <w:rFonts w:ascii="Times New Roman" w:hAnsi="Times New Roman" w:cs="Times New Roman"/>
          <w:b/>
          <w:sz w:val="20"/>
          <w:szCs w:val="20"/>
          <w:lang w:eastAsia="zh-HK"/>
        </w:rPr>
        <w:t xml:space="preserve">. </w:t>
      </w:r>
    </w:p>
    <w:p w:rsidR="00CF3716" w:rsidRDefault="00CF3716" w:rsidP="006820AB">
      <w:pPr>
        <w:rPr>
          <w:rFonts w:ascii="Times New Roman" w:hAnsi="Times New Roman" w:cs="Times New Roman"/>
          <w:b/>
          <w:sz w:val="20"/>
          <w:szCs w:val="20"/>
        </w:rPr>
      </w:pPr>
    </w:p>
    <w:p w:rsidR="00E87CAE" w:rsidRDefault="00E87CAE" w:rsidP="00E87CAE">
      <w:pPr>
        <w:rPr>
          <w:rFonts w:ascii="Times New Roman" w:hAnsi="Times New Roman" w:cs="Times New Roman"/>
          <w:sz w:val="20"/>
          <w:szCs w:val="20"/>
          <w:lang w:eastAsia="zh-HK"/>
        </w:rPr>
      </w:pPr>
      <w:r w:rsidRPr="00E75338">
        <w:rPr>
          <w:rFonts w:ascii="Times New Roman" w:hAnsi="Times New Roman" w:cs="Times New Roman"/>
          <w:sz w:val="20"/>
          <w:szCs w:val="20"/>
          <w:lang w:eastAsia="zh-HK"/>
        </w:rPr>
        <w:t xml:space="preserve">If the shareholders of the Company have any query about the implications of </w:t>
      </w:r>
      <w:r w:rsidR="00487ADA">
        <w:rPr>
          <w:rFonts w:ascii="Times New Roman" w:hAnsi="Times New Roman" w:cs="Times New Roman" w:hint="eastAsia"/>
          <w:sz w:val="20"/>
          <w:szCs w:val="20"/>
          <w:lang w:eastAsia="zh-HK"/>
        </w:rPr>
        <w:t>this announcement</w:t>
      </w:r>
      <w:r w:rsidRPr="00E75338">
        <w:rPr>
          <w:rFonts w:ascii="Times New Roman" w:hAnsi="Times New Roman" w:cs="Times New Roman"/>
          <w:sz w:val="20"/>
          <w:szCs w:val="20"/>
          <w:lang w:eastAsia="zh-HK"/>
        </w:rPr>
        <w:t>, they should obtain appropriate professional advice.</w:t>
      </w:r>
    </w:p>
    <w:p w:rsidR="00E87CAE" w:rsidRDefault="00E87CAE" w:rsidP="00E87CAE">
      <w:pPr>
        <w:rPr>
          <w:rFonts w:ascii="Times New Roman" w:hAnsi="Times New Roman" w:cs="Times New Roman"/>
          <w:sz w:val="20"/>
          <w:szCs w:val="20"/>
          <w:lang w:eastAsia="zh-HK"/>
        </w:rPr>
      </w:pPr>
    </w:p>
    <w:p w:rsidR="00462714" w:rsidRDefault="00462714" w:rsidP="004747D2">
      <w:pPr>
        <w:spacing w:beforeLines="30" w:afterLines="30" w:line="180" w:lineRule="exact"/>
        <w:jc w:val="right"/>
        <w:rPr>
          <w:rFonts w:ascii="Times New Roman" w:hAnsi="Times New Roman" w:cs="Times New Roman"/>
          <w:i/>
          <w:sz w:val="20"/>
          <w:szCs w:val="20"/>
          <w:lang w:eastAsia="zh-HK"/>
        </w:rPr>
      </w:pPr>
    </w:p>
    <w:p w:rsidR="00C14483" w:rsidRDefault="00C14483" w:rsidP="000B2ADC">
      <w:pPr>
        <w:spacing w:beforeLines="30" w:afterLines="30" w:line="180" w:lineRule="exact"/>
        <w:jc w:val="right"/>
        <w:rPr>
          <w:rFonts w:ascii="Times New Roman" w:hAnsi="Times New Roman" w:cs="Times New Roman"/>
          <w:i/>
          <w:sz w:val="20"/>
          <w:szCs w:val="20"/>
          <w:lang w:eastAsia="zh-HK"/>
        </w:rPr>
      </w:pPr>
    </w:p>
    <w:p w:rsidR="00C14483" w:rsidRDefault="00E87CAE" w:rsidP="000B2ADC">
      <w:pPr>
        <w:spacing w:beforeLines="30" w:afterLines="30" w:line="180" w:lineRule="exact"/>
        <w:jc w:val="right"/>
        <w:rPr>
          <w:rFonts w:ascii="Times New Roman" w:hAnsi="Times New Roman" w:cs="Times New Roman"/>
          <w:sz w:val="20"/>
          <w:szCs w:val="20"/>
          <w:lang w:eastAsia="zh-HK"/>
        </w:rPr>
      </w:pPr>
      <w:r w:rsidRPr="00462714">
        <w:rPr>
          <w:rFonts w:ascii="Times New Roman" w:hAnsi="Times New Roman" w:cs="Times New Roman"/>
          <w:sz w:val="20"/>
          <w:szCs w:val="20"/>
          <w:lang w:eastAsia="zh-HK"/>
        </w:rPr>
        <w:t xml:space="preserve">For and on behalf of </w:t>
      </w:r>
    </w:p>
    <w:p w:rsidR="00C14483" w:rsidRDefault="0067469C" w:rsidP="000B2ADC">
      <w:pPr>
        <w:spacing w:beforeLines="30" w:afterLines="30" w:line="180" w:lineRule="exact"/>
        <w:jc w:val="right"/>
        <w:rPr>
          <w:rFonts w:ascii="Times New Roman" w:hAnsi="Times New Roman" w:cs="Times New Roman"/>
          <w:b/>
          <w:sz w:val="20"/>
          <w:szCs w:val="20"/>
          <w:lang w:eastAsia="zh-HK"/>
        </w:rPr>
      </w:pPr>
      <w:proofErr w:type="spellStart"/>
      <w:r>
        <w:rPr>
          <w:rFonts w:ascii="Times New Roman" w:hAnsi="Times New Roman" w:cs="Times New Roman" w:hint="eastAsia"/>
          <w:b/>
          <w:sz w:val="20"/>
          <w:szCs w:val="20"/>
        </w:rPr>
        <w:t>Inno</w:t>
      </w:r>
      <w:proofErr w:type="spellEnd"/>
      <w:r>
        <w:rPr>
          <w:rFonts w:ascii="Times New Roman" w:hAnsi="Times New Roman" w:cs="Times New Roman" w:hint="eastAsia"/>
          <w:b/>
          <w:sz w:val="20"/>
          <w:szCs w:val="20"/>
        </w:rPr>
        <w:t>-Tech</w:t>
      </w:r>
      <w:r w:rsidRPr="00811C8E">
        <w:rPr>
          <w:rFonts w:ascii="Times New Roman" w:hAnsi="Times New Roman" w:cs="Times New Roman"/>
          <w:b/>
          <w:sz w:val="20"/>
          <w:szCs w:val="20"/>
          <w:lang w:eastAsia="zh-HK"/>
        </w:rPr>
        <w:t xml:space="preserve"> </w:t>
      </w:r>
      <w:r w:rsidR="00811C8E" w:rsidRPr="00811C8E">
        <w:rPr>
          <w:rFonts w:ascii="Times New Roman" w:hAnsi="Times New Roman" w:cs="Times New Roman"/>
          <w:b/>
          <w:sz w:val="20"/>
          <w:szCs w:val="20"/>
          <w:lang w:eastAsia="zh-HK"/>
        </w:rPr>
        <w:t>Holdings Limited</w:t>
      </w:r>
    </w:p>
    <w:p w:rsidR="00C14483" w:rsidRDefault="00E87CAE" w:rsidP="000B2ADC">
      <w:pPr>
        <w:spacing w:beforeLines="30" w:afterLines="30" w:line="180" w:lineRule="exact"/>
        <w:jc w:val="right"/>
        <w:rPr>
          <w:rFonts w:ascii="Times New Roman" w:hAnsi="Times New Roman" w:cs="Times New Roman"/>
          <w:b/>
          <w:sz w:val="20"/>
          <w:szCs w:val="20"/>
          <w:lang w:eastAsia="zh-HK"/>
        </w:rPr>
      </w:pPr>
      <w:r w:rsidRPr="00462714">
        <w:rPr>
          <w:rFonts w:ascii="Times New Roman" w:hAnsi="Times New Roman" w:cs="Times New Roman"/>
          <w:b/>
          <w:sz w:val="20"/>
          <w:szCs w:val="20"/>
          <w:lang w:eastAsia="zh-HK"/>
        </w:rPr>
        <w:t xml:space="preserve">(In Liquidation) </w:t>
      </w:r>
    </w:p>
    <w:p w:rsidR="00C14483" w:rsidRDefault="00715717" w:rsidP="000B2ADC">
      <w:pPr>
        <w:spacing w:beforeLines="30" w:afterLines="30" w:line="180" w:lineRule="exact"/>
        <w:jc w:val="right"/>
        <w:rPr>
          <w:rFonts w:ascii="Times New Roman" w:hAnsi="Times New Roman" w:cs="Times New Roman"/>
          <w:b/>
          <w:i/>
          <w:sz w:val="20"/>
          <w:szCs w:val="20"/>
          <w:lang w:eastAsia="zh-HK"/>
        </w:rPr>
      </w:pPr>
      <w:r>
        <w:rPr>
          <w:rFonts w:ascii="Times New Roman" w:hAnsi="Times New Roman" w:cs="Times New Roman"/>
          <w:b/>
          <w:sz w:val="20"/>
          <w:szCs w:val="20"/>
          <w:lang w:eastAsia="zh-HK"/>
        </w:rPr>
        <w:t>Hou Chung Man</w:t>
      </w:r>
    </w:p>
    <w:p w:rsidR="00C14483" w:rsidRDefault="00462714" w:rsidP="000B2ADC">
      <w:pPr>
        <w:spacing w:beforeLines="30" w:afterLines="30" w:line="180" w:lineRule="exact"/>
        <w:jc w:val="right"/>
        <w:rPr>
          <w:rFonts w:ascii="Times New Roman" w:hAnsi="Times New Roman" w:cs="Times New Roman"/>
          <w:b/>
          <w:sz w:val="20"/>
          <w:szCs w:val="20"/>
          <w:lang w:eastAsia="zh-HK"/>
        </w:rPr>
      </w:pPr>
      <w:r w:rsidRPr="00462714">
        <w:rPr>
          <w:rFonts w:ascii="Times New Roman" w:hAnsi="Times New Roman" w:cs="Times New Roman"/>
          <w:b/>
          <w:sz w:val="20"/>
          <w:szCs w:val="20"/>
          <w:lang w:eastAsia="zh-HK"/>
        </w:rPr>
        <w:t xml:space="preserve">Kan Lap </w:t>
      </w:r>
      <w:proofErr w:type="spellStart"/>
      <w:r w:rsidRPr="00462714">
        <w:rPr>
          <w:rFonts w:ascii="Times New Roman" w:hAnsi="Times New Roman" w:cs="Times New Roman"/>
          <w:b/>
          <w:sz w:val="20"/>
          <w:szCs w:val="20"/>
          <w:lang w:eastAsia="zh-HK"/>
        </w:rPr>
        <w:t>Kee</w:t>
      </w:r>
      <w:proofErr w:type="spellEnd"/>
    </w:p>
    <w:p w:rsidR="00C14483" w:rsidRDefault="00E87CAE" w:rsidP="000B2ADC">
      <w:pPr>
        <w:spacing w:beforeLines="30" w:afterLines="30" w:line="180" w:lineRule="exact"/>
        <w:jc w:val="right"/>
        <w:rPr>
          <w:rFonts w:ascii="Times New Roman" w:hAnsi="Times New Roman" w:cs="Times New Roman"/>
          <w:i/>
          <w:sz w:val="20"/>
          <w:szCs w:val="20"/>
          <w:lang w:eastAsia="zh-HK"/>
        </w:rPr>
      </w:pPr>
      <w:r w:rsidRPr="00E87CAE">
        <w:rPr>
          <w:rFonts w:ascii="Times New Roman" w:hAnsi="Times New Roman" w:cs="Times New Roman"/>
          <w:i/>
          <w:sz w:val="20"/>
          <w:szCs w:val="20"/>
          <w:lang w:eastAsia="zh-HK"/>
        </w:rPr>
        <w:t xml:space="preserve">Joint and Several Liquidators </w:t>
      </w:r>
    </w:p>
    <w:p w:rsidR="00C14483" w:rsidRDefault="00E87CAE" w:rsidP="000B2ADC">
      <w:pPr>
        <w:spacing w:beforeLines="30" w:afterLines="30" w:line="180" w:lineRule="exact"/>
        <w:jc w:val="right"/>
        <w:rPr>
          <w:rFonts w:ascii="Times New Roman" w:hAnsi="Times New Roman" w:cs="Times New Roman"/>
          <w:i/>
          <w:sz w:val="20"/>
          <w:szCs w:val="20"/>
          <w:lang w:eastAsia="zh-HK"/>
        </w:rPr>
      </w:pPr>
      <w:proofErr w:type="gramStart"/>
      <w:r w:rsidRPr="00E87CAE">
        <w:rPr>
          <w:rFonts w:ascii="Times New Roman" w:hAnsi="Times New Roman" w:cs="Times New Roman"/>
          <w:i/>
          <w:sz w:val="20"/>
          <w:szCs w:val="20"/>
          <w:lang w:eastAsia="zh-HK"/>
        </w:rPr>
        <w:t>acting</w:t>
      </w:r>
      <w:proofErr w:type="gramEnd"/>
      <w:r w:rsidRPr="00E87CAE">
        <w:rPr>
          <w:rFonts w:ascii="Times New Roman" w:hAnsi="Times New Roman" w:cs="Times New Roman"/>
          <w:i/>
          <w:sz w:val="20"/>
          <w:szCs w:val="20"/>
          <w:lang w:eastAsia="zh-HK"/>
        </w:rPr>
        <w:t xml:space="preserve"> as agents without personal liabilities</w:t>
      </w:r>
    </w:p>
    <w:p w:rsidR="00E87CAE" w:rsidRDefault="00E87CAE">
      <w:pPr>
        <w:rPr>
          <w:rFonts w:ascii="Times New Roman" w:hAnsi="Times New Roman" w:cs="Times New Roman"/>
          <w:sz w:val="20"/>
          <w:szCs w:val="20"/>
          <w:lang w:eastAsia="zh-HK"/>
        </w:rPr>
      </w:pPr>
    </w:p>
    <w:p w:rsidR="00AA1E42" w:rsidRPr="006820AB" w:rsidRDefault="007C5946">
      <w:pPr>
        <w:rPr>
          <w:rFonts w:ascii="Times New Roman" w:eastAsia="PMingLiU" w:hAnsi="Times New Roman" w:cs="Times New Roman"/>
          <w:sz w:val="20"/>
          <w:szCs w:val="20"/>
          <w:lang w:eastAsia="zh-HK"/>
        </w:rPr>
      </w:pPr>
      <w:r w:rsidRPr="006820AB">
        <w:rPr>
          <w:rFonts w:ascii="Times New Roman" w:hAnsi="Times New Roman" w:cs="Times New Roman"/>
          <w:sz w:val="20"/>
          <w:szCs w:val="20"/>
          <w:lang w:eastAsia="zh-HK"/>
        </w:rPr>
        <w:t xml:space="preserve">Hong Kong, </w:t>
      </w:r>
      <w:r w:rsidR="0009638D">
        <w:rPr>
          <w:rFonts w:ascii="Times New Roman" w:hAnsi="Times New Roman" w:cs="Times New Roman" w:hint="eastAsia"/>
          <w:sz w:val="20"/>
          <w:szCs w:val="20"/>
        </w:rPr>
        <w:t>30</w:t>
      </w:r>
      <w:r w:rsidR="0009638D">
        <w:rPr>
          <w:rFonts w:ascii="Times New Roman" w:eastAsia="PMingLiU" w:hAnsi="Times New Roman" w:cs="Times New Roman"/>
          <w:sz w:val="20"/>
          <w:szCs w:val="20"/>
          <w:lang w:eastAsia="zh-HK"/>
        </w:rPr>
        <w:t xml:space="preserve"> </w:t>
      </w:r>
      <w:r w:rsidR="005222E7">
        <w:rPr>
          <w:rFonts w:ascii="Times New Roman" w:eastAsia="PMingLiU" w:hAnsi="Times New Roman" w:cs="Times New Roman"/>
          <w:sz w:val="20"/>
          <w:szCs w:val="20"/>
          <w:lang w:eastAsia="zh-HK"/>
        </w:rPr>
        <w:t>September</w:t>
      </w:r>
      <w:r w:rsidR="006820AB">
        <w:rPr>
          <w:rFonts w:ascii="Times New Roman" w:eastAsia="PMingLiU" w:hAnsi="Times New Roman" w:cs="Times New Roman"/>
          <w:sz w:val="20"/>
          <w:szCs w:val="20"/>
          <w:lang w:eastAsia="zh-HK"/>
        </w:rPr>
        <w:t xml:space="preserve"> 2020</w:t>
      </w:r>
    </w:p>
    <w:p w:rsidR="00811C8E" w:rsidRDefault="006820AB" w:rsidP="00811C8E">
      <w:pPr>
        <w:rPr>
          <w:rFonts w:ascii="Times New Roman" w:hAnsi="Times New Roman" w:cs="Times New Roman"/>
          <w:i/>
          <w:sz w:val="20"/>
          <w:szCs w:val="20"/>
          <w:lang w:eastAsia="zh-HK"/>
        </w:rPr>
      </w:pPr>
      <w:proofErr w:type="gramStart"/>
      <w:r w:rsidRPr="006820AB">
        <w:rPr>
          <w:rFonts w:ascii="Times New Roman" w:hAnsi="Times New Roman" w:cs="Times New Roman"/>
          <w:i/>
          <w:sz w:val="20"/>
          <w:szCs w:val="20"/>
          <w:lang w:eastAsia="zh-HK"/>
        </w:rPr>
        <w:t xml:space="preserve">As at the date of this announcement, the Board </w:t>
      </w:r>
      <w:r w:rsidR="00811C8E">
        <w:rPr>
          <w:rFonts w:ascii="Times New Roman" w:hAnsi="Times New Roman" w:cs="Times New Roman"/>
          <w:i/>
          <w:sz w:val="20"/>
          <w:szCs w:val="20"/>
          <w:lang w:eastAsia="zh-HK"/>
        </w:rPr>
        <w:t>comprises</w:t>
      </w:r>
      <w:r w:rsidR="00DB56F2">
        <w:rPr>
          <w:rFonts w:ascii="Times New Roman" w:hAnsi="Times New Roman" w:cs="Times New Roman" w:hint="eastAsia"/>
          <w:i/>
          <w:sz w:val="20"/>
          <w:szCs w:val="20"/>
          <w:lang w:eastAsia="zh-HK"/>
        </w:rPr>
        <w:t xml:space="preserve"> of three</w:t>
      </w:r>
      <w:r w:rsidR="00811C8E">
        <w:rPr>
          <w:rFonts w:ascii="Times New Roman" w:hAnsi="Times New Roman" w:cs="Times New Roman"/>
          <w:i/>
          <w:sz w:val="20"/>
          <w:szCs w:val="20"/>
          <w:lang w:eastAsia="zh-HK"/>
        </w:rPr>
        <w:t xml:space="preserve"> executive directors namely Mr. </w:t>
      </w:r>
      <w:proofErr w:type="spellStart"/>
      <w:r w:rsidR="00DB56F2">
        <w:rPr>
          <w:rFonts w:ascii="Times New Roman" w:hAnsi="Times New Roman" w:cs="Times New Roman" w:hint="eastAsia"/>
          <w:i/>
          <w:sz w:val="20"/>
          <w:szCs w:val="20"/>
          <w:lang w:eastAsia="zh-HK"/>
        </w:rPr>
        <w:t>Zheng</w:t>
      </w:r>
      <w:proofErr w:type="spellEnd"/>
      <w:r w:rsidR="00D975C8">
        <w:rPr>
          <w:rFonts w:ascii="Times New Roman" w:hAnsi="Times New Roman" w:cs="Times New Roman"/>
          <w:i/>
          <w:sz w:val="20"/>
          <w:szCs w:val="20"/>
          <w:lang w:eastAsia="zh-HK"/>
        </w:rPr>
        <w:t xml:space="preserve"> </w:t>
      </w:r>
      <w:r w:rsidR="00DB56F2">
        <w:rPr>
          <w:rFonts w:ascii="Times New Roman" w:hAnsi="Times New Roman" w:cs="Times New Roman" w:hint="eastAsia"/>
          <w:i/>
          <w:sz w:val="20"/>
          <w:szCs w:val="20"/>
          <w:lang w:eastAsia="zh-HK"/>
        </w:rPr>
        <w:t>Pin (C</w:t>
      </w:r>
      <w:r w:rsidR="00DB56F2">
        <w:rPr>
          <w:rFonts w:ascii="Times New Roman" w:hAnsi="Times New Roman" w:cs="Times New Roman"/>
          <w:i/>
          <w:sz w:val="20"/>
          <w:szCs w:val="20"/>
          <w:lang w:eastAsia="zh-HK"/>
        </w:rPr>
        <w:t>h</w:t>
      </w:r>
      <w:r w:rsidR="00DB56F2">
        <w:rPr>
          <w:rFonts w:ascii="Times New Roman" w:hAnsi="Times New Roman" w:cs="Times New Roman" w:hint="eastAsia"/>
          <w:i/>
          <w:sz w:val="20"/>
          <w:szCs w:val="20"/>
          <w:lang w:eastAsia="zh-HK"/>
        </w:rPr>
        <w:t xml:space="preserve">airman), Mr. Zhou </w:t>
      </w:r>
      <w:proofErr w:type="spellStart"/>
      <w:r w:rsidR="00DB56F2">
        <w:rPr>
          <w:rFonts w:ascii="Times New Roman" w:hAnsi="Times New Roman" w:cs="Times New Roman" w:hint="eastAsia"/>
          <w:i/>
          <w:sz w:val="20"/>
          <w:szCs w:val="20"/>
          <w:lang w:eastAsia="zh-HK"/>
        </w:rPr>
        <w:t>Wenyu</w:t>
      </w:r>
      <w:proofErr w:type="spellEnd"/>
      <w:r w:rsidR="00DB56F2">
        <w:rPr>
          <w:rFonts w:ascii="Times New Roman" w:hAnsi="Times New Roman" w:cs="Times New Roman" w:hint="eastAsia"/>
          <w:i/>
          <w:sz w:val="20"/>
          <w:szCs w:val="20"/>
          <w:lang w:eastAsia="zh-HK"/>
        </w:rPr>
        <w:t xml:space="preserve"> and Mr. Zhang </w:t>
      </w:r>
      <w:proofErr w:type="spellStart"/>
      <w:r w:rsidR="00DB56F2">
        <w:rPr>
          <w:rFonts w:ascii="Times New Roman" w:hAnsi="Times New Roman" w:cs="Times New Roman" w:hint="eastAsia"/>
          <w:i/>
          <w:sz w:val="20"/>
          <w:szCs w:val="20"/>
          <w:lang w:eastAsia="zh-HK"/>
        </w:rPr>
        <w:t>Ronggang</w:t>
      </w:r>
      <w:proofErr w:type="spellEnd"/>
      <w:r w:rsidR="00811C8E">
        <w:rPr>
          <w:rFonts w:ascii="Times New Roman" w:hAnsi="Times New Roman" w:cs="Times New Roman"/>
          <w:i/>
          <w:sz w:val="20"/>
          <w:szCs w:val="20"/>
          <w:lang w:eastAsia="zh-HK"/>
        </w:rPr>
        <w:t xml:space="preserve">; </w:t>
      </w:r>
      <w:r w:rsidR="009138CC">
        <w:rPr>
          <w:rFonts w:ascii="Times New Roman" w:hAnsi="Times New Roman" w:cs="Times New Roman" w:hint="eastAsia"/>
          <w:i/>
          <w:sz w:val="20"/>
          <w:szCs w:val="20"/>
          <w:lang w:eastAsia="zh-HK"/>
        </w:rPr>
        <w:t xml:space="preserve">and </w:t>
      </w:r>
      <w:r w:rsidR="00811C8E">
        <w:rPr>
          <w:rFonts w:ascii="Times New Roman" w:hAnsi="Times New Roman" w:cs="Times New Roman"/>
          <w:i/>
          <w:sz w:val="20"/>
          <w:szCs w:val="20"/>
          <w:lang w:eastAsia="zh-HK"/>
        </w:rPr>
        <w:t xml:space="preserve">one non-executive director namely </w:t>
      </w:r>
      <w:r w:rsidR="00811C8E" w:rsidRPr="0009638D">
        <w:rPr>
          <w:rFonts w:ascii="Times New Roman" w:hAnsi="Times New Roman" w:cs="Times New Roman"/>
          <w:i/>
          <w:sz w:val="20"/>
          <w:szCs w:val="20"/>
          <w:lang w:eastAsia="zh-HK"/>
        </w:rPr>
        <w:t xml:space="preserve">Mr. </w:t>
      </w:r>
      <w:r w:rsidR="00DB56F2" w:rsidRPr="0009638D">
        <w:rPr>
          <w:rFonts w:ascii="Times New Roman" w:hAnsi="Times New Roman" w:cs="Times New Roman" w:hint="eastAsia"/>
          <w:i/>
          <w:sz w:val="20"/>
          <w:szCs w:val="20"/>
          <w:lang w:eastAsia="zh-HK"/>
        </w:rPr>
        <w:t>Cao Xinhua</w:t>
      </w:r>
      <w:r w:rsidR="00811C8E" w:rsidRPr="0009638D">
        <w:rPr>
          <w:rFonts w:ascii="Times New Roman" w:hAnsi="Times New Roman" w:cs="Times New Roman"/>
          <w:i/>
          <w:sz w:val="20"/>
          <w:szCs w:val="20"/>
          <w:lang w:eastAsia="zh-HK"/>
        </w:rPr>
        <w:t>.</w:t>
      </w:r>
      <w:proofErr w:type="gramEnd"/>
    </w:p>
    <w:p w:rsidR="00DB56F2" w:rsidRDefault="00DB56F2" w:rsidP="00811C8E">
      <w:pPr>
        <w:rPr>
          <w:rFonts w:ascii="Times New Roman" w:hAnsi="Times New Roman" w:cs="Times New Roman"/>
          <w:i/>
          <w:sz w:val="20"/>
          <w:szCs w:val="20"/>
          <w:lang w:eastAsia="zh-HK"/>
        </w:rPr>
      </w:pPr>
      <w:r>
        <w:rPr>
          <w:rFonts w:ascii="Times New Roman" w:hAnsi="Times New Roman" w:cs="Times New Roman" w:hint="eastAsia"/>
          <w:i/>
          <w:sz w:val="20"/>
          <w:szCs w:val="20"/>
        </w:rPr>
        <w:t xml:space="preserve">The affairs, business and </w:t>
      </w:r>
      <w:r>
        <w:rPr>
          <w:rFonts w:ascii="Times New Roman" w:hAnsi="Times New Roman" w:cs="Times New Roman"/>
          <w:i/>
          <w:sz w:val="20"/>
          <w:szCs w:val="20"/>
        </w:rPr>
        <w:t>property</w:t>
      </w:r>
      <w:r>
        <w:rPr>
          <w:rFonts w:ascii="Times New Roman" w:hAnsi="Times New Roman" w:cs="Times New Roman" w:hint="eastAsia"/>
          <w:i/>
          <w:sz w:val="20"/>
          <w:szCs w:val="20"/>
        </w:rPr>
        <w:t xml:space="preserve"> of the C</w:t>
      </w:r>
      <w:r>
        <w:rPr>
          <w:rFonts w:ascii="Times New Roman" w:hAnsi="Times New Roman" w:cs="Times New Roman"/>
          <w:i/>
          <w:sz w:val="20"/>
          <w:szCs w:val="20"/>
        </w:rPr>
        <w:t>o</w:t>
      </w:r>
      <w:r>
        <w:rPr>
          <w:rFonts w:ascii="Times New Roman" w:hAnsi="Times New Roman" w:cs="Times New Roman" w:hint="eastAsia"/>
          <w:i/>
          <w:sz w:val="20"/>
          <w:szCs w:val="20"/>
        </w:rPr>
        <w:t>mpany are being managed by the Liquidators who act as the agent</w:t>
      </w:r>
      <w:r w:rsidR="00112B4C">
        <w:rPr>
          <w:rFonts w:ascii="Times New Roman" w:hAnsi="Times New Roman" w:cs="Times New Roman" w:hint="eastAsia"/>
          <w:i/>
          <w:sz w:val="20"/>
          <w:szCs w:val="20"/>
          <w:lang w:eastAsia="zh-HK"/>
        </w:rPr>
        <w:t>s</w:t>
      </w:r>
      <w:r>
        <w:rPr>
          <w:rFonts w:ascii="Times New Roman" w:hAnsi="Times New Roman" w:cs="Times New Roman" w:hint="eastAsia"/>
          <w:i/>
          <w:sz w:val="20"/>
          <w:szCs w:val="20"/>
        </w:rPr>
        <w:t xml:space="preserve"> of the C</w:t>
      </w:r>
      <w:r>
        <w:rPr>
          <w:rFonts w:ascii="Times New Roman" w:hAnsi="Times New Roman" w:cs="Times New Roman"/>
          <w:i/>
          <w:sz w:val="20"/>
          <w:szCs w:val="20"/>
        </w:rPr>
        <w:t>o</w:t>
      </w:r>
      <w:r>
        <w:rPr>
          <w:rFonts w:ascii="Times New Roman" w:hAnsi="Times New Roman" w:cs="Times New Roman" w:hint="eastAsia"/>
          <w:i/>
          <w:sz w:val="20"/>
          <w:szCs w:val="20"/>
        </w:rPr>
        <w:t xml:space="preserve">mpany only and </w:t>
      </w:r>
      <w:r>
        <w:rPr>
          <w:rFonts w:ascii="Times New Roman" w:hAnsi="Times New Roman" w:cs="Times New Roman"/>
          <w:i/>
          <w:sz w:val="20"/>
          <w:szCs w:val="20"/>
        </w:rPr>
        <w:t>without</w:t>
      </w:r>
      <w:r>
        <w:rPr>
          <w:rFonts w:ascii="Times New Roman" w:hAnsi="Times New Roman" w:cs="Times New Roman" w:hint="eastAsia"/>
          <w:i/>
          <w:sz w:val="20"/>
          <w:szCs w:val="20"/>
        </w:rPr>
        <w:t xml:space="preserve"> personal liability.</w:t>
      </w:r>
    </w:p>
    <w:p w:rsidR="00112B4C" w:rsidRPr="00112B4C" w:rsidRDefault="00112B4C" w:rsidP="00811C8E">
      <w:pPr>
        <w:rPr>
          <w:rFonts w:ascii="Times New Roman" w:hAnsi="Times New Roman" w:cs="Times New Roman"/>
          <w:i/>
          <w:sz w:val="20"/>
          <w:szCs w:val="20"/>
          <w:lang w:eastAsia="zh-HK"/>
        </w:rPr>
      </w:pPr>
      <w:r>
        <w:rPr>
          <w:rFonts w:ascii="Times New Roman" w:hAnsi="Times New Roman" w:cs="Times New Roman" w:hint="eastAsia"/>
          <w:i/>
          <w:sz w:val="20"/>
          <w:szCs w:val="20"/>
          <w:lang w:eastAsia="zh-HK"/>
        </w:rPr>
        <w:t xml:space="preserve">The English text of this </w:t>
      </w:r>
      <w:r>
        <w:rPr>
          <w:rFonts w:ascii="Times New Roman" w:hAnsi="Times New Roman" w:cs="Times New Roman"/>
          <w:i/>
          <w:sz w:val="20"/>
          <w:szCs w:val="20"/>
          <w:lang w:eastAsia="zh-HK"/>
        </w:rPr>
        <w:t>announcement</w:t>
      </w:r>
      <w:r>
        <w:rPr>
          <w:rFonts w:ascii="Times New Roman" w:hAnsi="Times New Roman" w:cs="Times New Roman" w:hint="eastAsia"/>
          <w:i/>
          <w:sz w:val="20"/>
          <w:szCs w:val="20"/>
          <w:lang w:eastAsia="zh-HK"/>
        </w:rPr>
        <w:t xml:space="preserve"> shall prevail over its Chinese text.</w:t>
      </w:r>
    </w:p>
    <w:p w:rsidR="009138CC" w:rsidRDefault="009138CC" w:rsidP="00811C8E">
      <w:pPr>
        <w:rPr>
          <w:rFonts w:ascii="Times New Roman" w:hAnsi="Times New Roman" w:cs="Times New Roman"/>
          <w:i/>
          <w:sz w:val="20"/>
          <w:szCs w:val="20"/>
        </w:rPr>
      </w:pPr>
    </w:p>
    <w:p w:rsidR="009138CC" w:rsidRPr="00DB56F2" w:rsidRDefault="009138CC" w:rsidP="00811C8E">
      <w:pPr>
        <w:rPr>
          <w:rFonts w:ascii="Times New Roman" w:hAnsi="Times New Roman" w:cs="Times New Roman"/>
          <w:i/>
          <w:sz w:val="20"/>
          <w:szCs w:val="20"/>
        </w:rPr>
      </w:pPr>
      <w:r w:rsidRPr="004731E3">
        <w:rPr>
          <w:rFonts w:ascii="Times New Roman" w:hAnsi="Times New Roman" w:cs="Times New Roman"/>
          <w:i/>
          <w:sz w:val="18"/>
          <w:szCs w:val="18"/>
          <w:lang w:eastAsia="zh-HK"/>
        </w:rPr>
        <w:t>* For identification purpose only</w:t>
      </w:r>
    </w:p>
    <w:sectPr w:rsidR="009138CC" w:rsidRPr="00DB56F2" w:rsidSect="00852E8F">
      <w:footerReference w:type="default" r:id="rId10"/>
      <w:pgSz w:w="11906" w:h="16838"/>
      <w:pgMar w:top="1440" w:right="1800" w:bottom="1440" w:left="1800" w:header="851" w:footer="452" w:gutter="0"/>
      <w:cols w:space="425"/>
      <w:docGrid w:type="lines"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12B4C" w:rsidRDefault="00112B4C" w:rsidP="00AA1E42">
      <w:pPr>
        <w:spacing w:before="0" w:after="0" w:line="240" w:lineRule="auto"/>
      </w:pPr>
      <w:r>
        <w:separator/>
      </w:r>
    </w:p>
  </w:endnote>
  <w:endnote w:type="continuationSeparator" w:id="0">
    <w:p w:rsidR="00112B4C" w:rsidRDefault="00112B4C" w:rsidP="00AA1E42">
      <w:pPr>
        <w:spacing w:before="0" w:after="0" w:line="240" w:lineRule="auto"/>
      </w:pPr>
      <w:r>
        <w:continuationSeparator/>
      </w:r>
    </w:p>
  </w:endnote>
  <w:endnote w:type="continuationNotice" w:id="1">
    <w:p w:rsidR="00112B4C" w:rsidRDefault="00112B4C">
      <w:pPr>
        <w:spacing w:before="0" w:after="0" w:line="240" w:lineRule="auto"/>
      </w:pP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PMingLiU">
    <w:altName w:val="Times New Roman"/>
    <w:panose1 w:val="00000000000000000000"/>
    <w:charset w:val="00"/>
    <w:family w:val="roman"/>
    <w:notTrueType/>
    <w:pitch w:val="default"/>
    <w:sig w:usb0="00000000" w:usb1="00000000" w:usb2="00000000" w:usb3="00000000" w:csb0="00000000"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04250999"/>
      <w:docPartObj>
        <w:docPartGallery w:val="AutoText"/>
      </w:docPartObj>
    </w:sdtPr>
    <w:sdtContent>
      <w:p w:rsidR="00112B4C" w:rsidRDefault="00846FD4">
        <w:pPr>
          <w:pStyle w:val="a5"/>
          <w:jc w:val="center"/>
        </w:pPr>
        <w:r>
          <w:rPr>
            <w:noProof/>
          </w:rPr>
          <w:fldChar w:fldCharType="begin"/>
        </w:r>
        <w:r w:rsidR="00112B4C">
          <w:rPr>
            <w:noProof/>
          </w:rPr>
          <w:instrText xml:space="preserve"> PAGE   \* MERGEFORMAT </w:instrText>
        </w:r>
        <w:r>
          <w:rPr>
            <w:noProof/>
          </w:rPr>
          <w:fldChar w:fldCharType="separate"/>
        </w:r>
        <w:r w:rsidR="000B2ADC">
          <w:rPr>
            <w:noProof/>
          </w:rPr>
          <w:t>2</w:t>
        </w:r>
        <w:r>
          <w:rPr>
            <w:noProof/>
          </w:rPr>
          <w:fldChar w:fldCharType="end"/>
        </w:r>
      </w:p>
    </w:sdtContent>
  </w:sdt>
  <w:p w:rsidR="00112B4C" w:rsidRDefault="00112B4C">
    <w:pPr>
      <w:pStyle w:val="a5"/>
    </w:pPr>
  </w:p>
  <w:p w:rsidR="00112B4C" w:rsidRDefault="00112B4C" w:rsidP="00607C0C">
    <w:pPr>
      <w:pStyle w:val="a5"/>
      <w:spacing w:before="0" w:after="0" w:line="180" w:lineRule="exact"/>
      <w:jc w:val="lef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12B4C" w:rsidRDefault="00112B4C" w:rsidP="00AA1E42">
      <w:pPr>
        <w:spacing w:before="0" w:after="0" w:line="240" w:lineRule="auto"/>
      </w:pPr>
      <w:r>
        <w:separator/>
      </w:r>
    </w:p>
  </w:footnote>
  <w:footnote w:type="continuationSeparator" w:id="0">
    <w:p w:rsidR="00112B4C" w:rsidRDefault="00112B4C" w:rsidP="00AA1E42">
      <w:pPr>
        <w:spacing w:before="0" w:after="0" w:line="240" w:lineRule="auto"/>
      </w:pPr>
      <w:r>
        <w:continuationSeparator/>
      </w:r>
    </w:p>
  </w:footnote>
  <w:footnote w:type="continuationNotice" w:id="1">
    <w:p w:rsidR="00112B4C" w:rsidRDefault="00112B4C">
      <w:pPr>
        <w:spacing w:before="0" w:after="0" w:line="240" w:lineRule="auto"/>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9AD2D26"/>
    <w:multiLevelType w:val="hybridMultilevel"/>
    <w:tmpl w:val="A68E379A"/>
    <w:lvl w:ilvl="0" w:tplc="F5742CCA">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nsid w:val="29E7391D"/>
    <w:multiLevelType w:val="hybridMultilevel"/>
    <w:tmpl w:val="C6122074"/>
    <w:lvl w:ilvl="0" w:tplc="D97608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F737954"/>
    <w:multiLevelType w:val="hybridMultilevel"/>
    <w:tmpl w:val="CAE2BBF6"/>
    <w:lvl w:ilvl="0" w:tplc="FDA68C1E">
      <w:start w:val="2"/>
      <w:numFmt w:val="bullet"/>
      <w:lvlText w:val="-"/>
      <w:lvlJc w:val="left"/>
      <w:pPr>
        <w:ind w:left="360" w:hanging="360"/>
      </w:pPr>
      <w:rPr>
        <w:rFonts w:ascii="Times New Roman" w:eastAsia="PMingLiU"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nsid w:val="31037782"/>
    <w:multiLevelType w:val="multilevel"/>
    <w:tmpl w:val="DDE2E60E"/>
    <w:lvl w:ilvl="0">
      <w:start w:val="1"/>
      <w:numFmt w:val="decimal"/>
      <w:lvlText w:val="(%1)"/>
      <w:lvlJc w:val="left"/>
      <w:pPr>
        <w:ind w:left="360" w:hanging="360"/>
      </w:pPr>
      <w:rPr>
        <w:rFonts w:eastAsia="PMingLiU" w:hint="default"/>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4">
    <w:nsid w:val="398E382F"/>
    <w:multiLevelType w:val="multilevel"/>
    <w:tmpl w:val="398E382F"/>
    <w:lvl w:ilvl="0">
      <w:start w:val="1"/>
      <w:numFmt w:val="lowerRoman"/>
      <w:lvlText w:val="(%1)"/>
      <w:lvlJc w:val="left"/>
      <w:pPr>
        <w:ind w:left="960" w:hanging="480"/>
      </w:pPr>
      <w:rPr>
        <w:rFonts w:hint="eastAsia"/>
      </w:rPr>
    </w:lvl>
    <w:lvl w:ilvl="1">
      <w:start w:val="1"/>
      <w:numFmt w:val="ideographTraditional"/>
      <w:lvlText w:val="%2、"/>
      <w:lvlJc w:val="left"/>
      <w:pPr>
        <w:ind w:left="1440" w:hanging="480"/>
      </w:pPr>
    </w:lvl>
    <w:lvl w:ilvl="2">
      <w:start w:val="1"/>
      <w:numFmt w:val="lowerRoman"/>
      <w:lvlText w:val="%3."/>
      <w:lvlJc w:val="right"/>
      <w:pPr>
        <w:ind w:left="1920" w:hanging="480"/>
      </w:pPr>
    </w:lvl>
    <w:lvl w:ilvl="3">
      <w:start w:val="1"/>
      <w:numFmt w:val="decimal"/>
      <w:lvlText w:val="%4."/>
      <w:lvlJc w:val="left"/>
      <w:pPr>
        <w:ind w:left="2400" w:hanging="480"/>
      </w:pPr>
    </w:lvl>
    <w:lvl w:ilvl="4">
      <w:start w:val="1"/>
      <w:numFmt w:val="ideographTraditional"/>
      <w:lvlText w:val="%5、"/>
      <w:lvlJc w:val="left"/>
      <w:pPr>
        <w:ind w:left="2880" w:hanging="480"/>
      </w:pPr>
    </w:lvl>
    <w:lvl w:ilvl="5">
      <w:start w:val="1"/>
      <w:numFmt w:val="lowerRoman"/>
      <w:lvlText w:val="%6."/>
      <w:lvlJc w:val="right"/>
      <w:pPr>
        <w:ind w:left="3360" w:hanging="480"/>
      </w:pPr>
    </w:lvl>
    <w:lvl w:ilvl="6">
      <w:start w:val="1"/>
      <w:numFmt w:val="decimal"/>
      <w:lvlText w:val="%7."/>
      <w:lvlJc w:val="left"/>
      <w:pPr>
        <w:ind w:left="3840" w:hanging="480"/>
      </w:pPr>
    </w:lvl>
    <w:lvl w:ilvl="7">
      <w:start w:val="1"/>
      <w:numFmt w:val="ideographTraditional"/>
      <w:lvlText w:val="%8、"/>
      <w:lvlJc w:val="left"/>
      <w:pPr>
        <w:ind w:left="4320" w:hanging="480"/>
      </w:pPr>
    </w:lvl>
    <w:lvl w:ilvl="8">
      <w:start w:val="1"/>
      <w:numFmt w:val="lowerRoman"/>
      <w:lvlText w:val="%9."/>
      <w:lvlJc w:val="right"/>
      <w:pPr>
        <w:ind w:left="4800" w:hanging="480"/>
      </w:pPr>
    </w:lvl>
  </w:abstractNum>
  <w:abstractNum w:abstractNumId="5">
    <w:nsid w:val="3C485BAB"/>
    <w:multiLevelType w:val="hybridMultilevel"/>
    <w:tmpl w:val="DCD2FA38"/>
    <w:lvl w:ilvl="0" w:tplc="BF4C646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42B42777"/>
    <w:multiLevelType w:val="multilevel"/>
    <w:tmpl w:val="42B42777"/>
    <w:lvl w:ilvl="0">
      <w:start w:val="1"/>
      <w:numFmt w:val="lowerRoman"/>
      <w:lvlText w:val="(%1)"/>
      <w:lvlJc w:val="left"/>
      <w:pPr>
        <w:ind w:left="720" w:hanging="72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
    <w:nsid w:val="4E3B7F56"/>
    <w:multiLevelType w:val="hybridMultilevel"/>
    <w:tmpl w:val="A42A74BA"/>
    <w:lvl w:ilvl="0" w:tplc="A0D804E8">
      <w:start w:val="1"/>
      <w:numFmt w:val="bullet"/>
      <w:lvlText w:val="-"/>
      <w:lvlJc w:val="left"/>
      <w:pPr>
        <w:ind w:left="360" w:hanging="360"/>
      </w:pPr>
      <w:rPr>
        <w:rFonts w:ascii="Times New Roman" w:eastAsia="PMingLiU"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nsid w:val="4F397B97"/>
    <w:multiLevelType w:val="multilevel"/>
    <w:tmpl w:val="4F397B97"/>
    <w:lvl w:ilvl="0">
      <w:start w:val="1"/>
      <w:numFmt w:val="decimal"/>
      <w:lvlText w:val="(%1)"/>
      <w:lvlJc w:val="left"/>
      <w:pPr>
        <w:ind w:left="360" w:hanging="360"/>
      </w:pPr>
      <w:rPr>
        <w:rFonts w:eastAsia="PMingLiU"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9">
    <w:nsid w:val="6A202C7D"/>
    <w:multiLevelType w:val="hybridMultilevel"/>
    <w:tmpl w:val="92182DB2"/>
    <w:lvl w:ilvl="0" w:tplc="70ECAD3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nsid w:val="784703CB"/>
    <w:multiLevelType w:val="hybridMultilevel"/>
    <w:tmpl w:val="891C94AE"/>
    <w:lvl w:ilvl="0" w:tplc="0409000F">
      <w:start w:val="1"/>
      <w:numFmt w:val="decimal"/>
      <w:lvlText w:val="%1."/>
      <w:lvlJc w:val="left"/>
      <w:pPr>
        <w:ind w:left="480" w:hanging="480"/>
      </w:pPr>
    </w:lvl>
    <w:lvl w:ilvl="1" w:tplc="60F05682">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8"/>
  </w:num>
  <w:num w:numId="2">
    <w:abstractNumId w:val="4"/>
  </w:num>
  <w:num w:numId="3">
    <w:abstractNumId w:val="6"/>
  </w:num>
  <w:num w:numId="4">
    <w:abstractNumId w:val="3"/>
  </w:num>
  <w:num w:numId="5">
    <w:abstractNumId w:val="7"/>
  </w:num>
  <w:num w:numId="6">
    <w:abstractNumId w:val="9"/>
  </w:num>
  <w:num w:numId="7">
    <w:abstractNumId w:val="5"/>
  </w:num>
  <w:num w:numId="8">
    <w:abstractNumId w:val="1"/>
  </w:num>
  <w:num w:numId="9">
    <w:abstractNumId w:val="10"/>
  </w:num>
  <w:num w:numId="10">
    <w:abstractNumId w:val="2"/>
  </w:num>
  <w:num w:numId="1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proofState w:spelling="clean" w:grammar="clean"/>
  <w:revisionView w:markup="0"/>
  <w:trackRevisions/>
  <w:defaultTabStop w:val="480"/>
  <w:drawingGridHorizontalSpacing w:val="120"/>
  <w:displayHorizontalDrawingGridEvery w:val="0"/>
  <w:displayVerticalDrawingGridEvery w:val="2"/>
  <w:characterSpacingControl w:val="compressPunctuation"/>
  <w:hdrShapeDefaults>
    <o:shapedefaults v:ext="edit" spidmax="4097">
      <o:colormenu v:ext="edit" fillcolor="none" strokecolor="none"/>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0NzExszQzNTU2NDWyNLdQ0lEKTi0uzszPAykwNKkFAEOKizgtAAAA"/>
    <w:docVar w:name="ndGeneratedStamp" w:val="4849-1952-1158, v. 1"/>
    <w:docVar w:name="ndGeneratedStampLocation" w:val="EachPage"/>
  </w:docVars>
  <w:rsids>
    <w:rsidRoot w:val="00B0755B"/>
    <w:rsid w:val="0001513C"/>
    <w:rsid w:val="00016A6D"/>
    <w:rsid w:val="000209D6"/>
    <w:rsid w:val="00021EA7"/>
    <w:rsid w:val="00046AD2"/>
    <w:rsid w:val="00056210"/>
    <w:rsid w:val="0006656A"/>
    <w:rsid w:val="00072D33"/>
    <w:rsid w:val="00074F67"/>
    <w:rsid w:val="0007527B"/>
    <w:rsid w:val="00083F7B"/>
    <w:rsid w:val="00094368"/>
    <w:rsid w:val="0009638D"/>
    <w:rsid w:val="000A0389"/>
    <w:rsid w:val="000A09B0"/>
    <w:rsid w:val="000A1A9D"/>
    <w:rsid w:val="000A6F7A"/>
    <w:rsid w:val="000A78A0"/>
    <w:rsid w:val="000B09CB"/>
    <w:rsid w:val="000B2ADC"/>
    <w:rsid w:val="000C011D"/>
    <w:rsid w:val="000C3EA0"/>
    <w:rsid w:val="000C72B0"/>
    <w:rsid w:val="000D2626"/>
    <w:rsid w:val="000D2F88"/>
    <w:rsid w:val="000D30F2"/>
    <w:rsid w:val="000D3A81"/>
    <w:rsid w:val="000D4F75"/>
    <w:rsid w:val="000D53E0"/>
    <w:rsid w:val="000D5975"/>
    <w:rsid w:val="000F05F2"/>
    <w:rsid w:val="000F4BEE"/>
    <w:rsid w:val="000F4F68"/>
    <w:rsid w:val="000F55C2"/>
    <w:rsid w:val="000F5E53"/>
    <w:rsid w:val="00100171"/>
    <w:rsid w:val="00102F8A"/>
    <w:rsid w:val="00104C91"/>
    <w:rsid w:val="00106118"/>
    <w:rsid w:val="0010793F"/>
    <w:rsid w:val="00112B4C"/>
    <w:rsid w:val="0011489E"/>
    <w:rsid w:val="00115C76"/>
    <w:rsid w:val="00116D73"/>
    <w:rsid w:val="0012382E"/>
    <w:rsid w:val="00127F2B"/>
    <w:rsid w:val="0013004B"/>
    <w:rsid w:val="00132ED0"/>
    <w:rsid w:val="00135322"/>
    <w:rsid w:val="00136FF9"/>
    <w:rsid w:val="00140490"/>
    <w:rsid w:val="001429A1"/>
    <w:rsid w:val="00142A25"/>
    <w:rsid w:val="0014642E"/>
    <w:rsid w:val="001514F0"/>
    <w:rsid w:val="00152689"/>
    <w:rsid w:val="00154862"/>
    <w:rsid w:val="00161B73"/>
    <w:rsid w:val="001648FB"/>
    <w:rsid w:val="0016531A"/>
    <w:rsid w:val="00167AF0"/>
    <w:rsid w:val="00167F85"/>
    <w:rsid w:val="00173AA2"/>
    <w:rsid w:val="00175478"/>
    <w:rsid w:val="0017613C"/>
    <w:rsid w:val="00177ABF"/>
    <w:rsid w:val="0018429C"/>
    <w:rsid w:val="00184BDC"/>
    <w:rsid w:val="001853FB"/>
    <w:rsid w:val="001A20D9"/>
    <w:rsid w:val="001A2720"/>
    <w:rsid w:val="001A48A6"/>
    <w:rsid w:val="001A4F0B"/>
    <w:rsid w:val="001A7BAD"/>
    <w:rsid w:val="001A7E35"/>
    <w:rsid w:val="001B0B9D"/>
    <w:rsid w:val="001B1FCE"/>
    <w:rsid w:val="001B77A5"/>
    <w:rsid w:val="001B7D39"/>
    <w:rsid w:val="001C0A4F"/>
    <w:rsid w:val="001D7886"/>
    <w:rsid w:val="001E3DE1"/>
    <w:rsid w:val="001F5441"/>
    <w:rsid w:val="00204B5D"/>
    <w:rsid w:val="00207546"/>
    <w:rsid w:val="0022103F"/>
    <w:rsid w:val="00222087"/>
    <w:rsid w:val="00225052"/>
    <w:rsid w:val="00227BB4"/>
    <w:rsid w:val="00233F73"/>
    <w:rsid w:val="00236784"/>
    <w:rsid w:val="00236A36"/>
    <w:rsid w:val="0024199B"/>
    <w:rsid w:val="002444B8"/>
    <w:rsid w:val="00247C15"/>
    <w:rsid w:val="00250D2C"/>
    <w:rsid w:val="00256375"/>
    <w:rsid w:val="00263F8D"/>
    <w:rsid w:val="002645DA"/>
    <w:rsid w:val="002678AE"/>
    <w:rsid w:val="00271DE0"/>
    <w:rsid w:val="002749CC"/>
    <w:rsid w:val="002751DF"/>
    <w:rsid w:val="0027563B"/>
    <w:rsid w:val="002812F9"/>
    <w:rsid w:val="002834F2"/>
    <w:rsid w:val="00290B84"/>
    <w:rsid w:val="00290E19"/>
    <w:rsid w:val="0029651F"/>
    <w:rsid w:val="00296608"/>
    <w:rsid w:val="00297C74"/>
    <w:rsid w:val="002B06DF"/>
    <w:rsid w:val="002B24A6"/>
    <w:rsid w:val="002B3E46"/>
    <w:rsid w:val="002B784B"/>
    <w:rsid w:val="002C06ED"/>
    <w:rsid w:val="002C4C53"/>
    <w:rsid w:val="002C6B25"/>
    <w:rsid w:val="002D4425"/>
    <w:rsid w:val="002D5F01"/>
    <w:rsid w:val="002D6AAD"/>
    <w:rsid w:val="002E0CDF"/>
    <w:rsid w:val="002E1413"/>
    <w:rsid w:val="002E1553"/>
    <w:rsid w:val="002E35FE"/>
    <w:rsid w:val="002E46F3"/>
    <w:rsid w:val="002F15C7"/>
    <w:rsid w:val="002F31E5"/>
    <w:rsid w:val="00300677"/>
    <w:rsid w:val="00307172"/>
    <w:rsid w:val="00312D3C"/>
    <w:rsid w:val="0031417F"/>
    <w:rsid w:val="00314232"/>
    <w:rsid w:val="003143CE"/>
    <w:rsid w:val="0031756A"/>
    <w:rsid w:val="0032107E"/>
    <w:rsid w:val="0032567D"/>
    <w:rsid w:val="00332C78"/>
    <w:rsid w:val="00334253"/>
    <w:rsid w:val="00337306"/>
    <w:rsid w:val="00340A17"/>
    <w:rsid w:val="00342058"/>
    <w:rsid w:val="0034323C"/>
    <w:rsid w:val="0035162E"/>
    <w:rsid w:val="00361D2F"/>
    <w:rsid w:val="003657A1"/>
    <w:rsid w:val="003707E4"/>
    <w:rsid w:val="0037677C"/>
    <w:rsid w:val="003809F6"/>
    <w:rsid w:val="00393442"/>
    <w:rsid w:val="00396344"/>
    <w:rsid w:val="00396C0D"/>
    <w:rsid w:val="003A1A3D"/>
    <w:rsid w:val="003A1C3A"/>
    <w:rsid w:val="003A5E53"/>
    <w:rsid w:val="003B1270"/>
    <w:rsid w:val="003C2173"/>
    <w:rsid w:val="003D1A01"/>
    <w:rsid w:val="003D2B29"/>
    <w:rsid w:val="003D3D37"/>
    <w:rsid w:val="003D521E"/>
    <w:rsid w:val="003E0FB0"/>
    <w:rsid w:val="003E12A2"/>
    <w:rsid w:val="003E2B37"/>
    <w:rsid w:val="003E54FE"/>
    <w:rsid w:val="003E5FF4"/>
    <w:rsid w:val="003F2328"/>
    <w:rsid w:val="003F6E66"/>
    <w:rsid w:val="00400482"/>
    <w:rsid w:val="004006E4"/>
    <w:rsid w:val="0040179E"/>
    <w:rsid w:val="00404062"/>
    <w:rsid w:val="0040729A"/>
    <w:rsid w:val="0041340D"/>
    <w:rsid w:val="00420DB3"/>
    <w:rsid w:val="00436BC2"/>
    <w:rsid w:val="00437087"/>
    <w:rsid w:val="004428B2"/>
    <w:rsid w:val="004429D9"/>
    <w:rsid w:val="00443DB1"/>
    <w:rsid w:val="004449F8"/>
    <w:rsid w:val="00444AD9"/>
    <w:rsid w:val="00451F61"/>
    <w:rsid w:val="004558E5"/>
    <w:rsid w:val="0045621D"/>
    <w:rsid w:val="00457F88"/>
    <w:rsid w:val="00462714"/>
    <w:rsid w:val="00471F03"/>
    <w:rsid w:val="00473648"/>
    <w:rsid w:val="004747D2"/>
    <w:rsid w:val="0048530C"/>
    <w:rsid w:val="00487ADA"/>
    <w:rsid w:val="00490B0D"/>
    <w:rsid w:val="004914C4"/>
    <w:rsid w:val="004A0F64"/>
    <w:rsid w:val="004A62B0"/>
    <w:rsid w:val="004B10F7"/>
    <w:rsid w:val="004B19B2"/>
    <w:rsid w:val="004B2EB7"/>
    <w:rsid w:val="004B5DCB"/>
    <w:rsid w:val="004C23F3"/>
    <w:rsid w:val="004C51C6"/>
    <w:rsid w:val="004C5AC7"/>
    <w:rsid w:val="004C6397"/>
    <w:rsid w:val="004D0E9F"/>
    <w:rsid w:val="004D429C"/>
    <w:rsid w:val="004D45AC"/>
    <w:rsid w:val="004D45EA"/>
    <w:rsid w:val="004E4BFC"/>
    <w:rsid w:val="004F0367"/>
    <w:rsid w:val="004F07AA"/>
    <w:rsid w:val="004F36BA"/>
    <w:rsid w:val="004F751A"/>
    <w:rsid w:val="004F7BAE"/>
    <w:rsid w:val="00513465"/>
    <w:rsid w:val="005222E7"/>
    <w:rsid w:val="00524442"/>
    <w:rsid w:val="00525200"/>
    <w:rsid w:val="00527BD1"/>
    <w:rsid w:val="00527D28"/>
    <w:rsid w:val="005325E6"/>
    <w:rsid w:val="00534004"/>
    <w:rsid w:val="00544183"/>
    <w:rsid w:val="00545488"/>
    <w:rsid w:val="00562956"/>
    <w:rsid w:val="00564097"/>
    <w:rsid w:val="00570CE3"/>
    <w:rsid w:val="00574D94"/>
    <w:rsid w:val="0057738F"/>
    <w:rsid w:val="00590B2B"/>
    <w:rsid w:val="00593DD8"/>
    <w:rsid w:val="005957A0"/>
    <w:rsid w:val="005A14EF"/>
    <w:rsid w:val="005A67D8"/>
    <w:rsid w:val="005A692A"/>
    <w:rsid w:val="005B1104"/>
    <w:rsid w:val="005B20C5"/>
    <w:rsid w:val="005B3370"/>
    <w:rsid w:val="005B6605"/>
    <w:rsid w:val="005C0764"/>
    <w:rsid w:val="005C1957"/>
    <w:rsid w:val="005C7318"/>
    <w:rsid w:val="005D3045"/>
    <w:rsid w:val="005D4825"/>
    <w:rsid w:val="005E000A"/>
    <w:rsid w:val="005E0CAC"/>
    <w:rsid w:val="005E3161"/>
    <w:rsid w:val="005E76F3"/>
    <w:rsid w:val="005E7ACF"/>
    <w:rsid w:val="005F6A46"/>
    <w:rsid w:val="00600CE3"/>
    <w:rsid w:val="006021D0"/>
    <w:rsid w:val="00607C0C"/>
    <w:rsid w:val="00610A3E"/>
    <w:rsid w:val="00611F12"/>
    <w:rsid w:val="0061273F"/>
    <w:rsid w:val="006146AA"/>
    <w:rsid w:val="006205DF"/>
    <w:rsid w:val="0062737A"/>
    <w:rsid w:val="0063032E"/>
    <w:rsid w:val="00630AFB"/>
    <w:rsid w:val="006348CB"/>
    <w:rsid w:val="00635B30"/>
    <w:rsid w:val="006408BE"/>
    <w:rsid w:val="0064097B"/>
    <w:rsid w:val="00643F45"/>
    <w:rsid w:val="00656CA5"/>
    <w:rsid w:val="006611E0"/>
    <w:rsid w:val="00666861"/>
    <w:rsid w:val="006677B3"/>
    <w:rsid w:val="0067469C"/>
    <w:rsid w:val="00680359"/>
    <w:rsid w:val="006819D1"/>
    <w:rsid w:val="006820AB"/>
    <w:rsid w:val="00682964"/>
    <w:rsid w:val="00683DBF"/>
    <w:rsid w:val="0069445A"/>
    <w:rsid w:val="00697375"/>
    <w:rsid w:val="006A51DE"/>
    <w:rsid w:val="006B6B7A"/>
    <w:rsid w:val="006C29F9"/>
    <w:rsid w:val="006C2AA9"/>
    <w:rsid w:val="006C567E"/>
    <w:rsid w:val="006C58EC"/>
    <w:rsid w:val="006D4A3D"/>
    <w:rsid w:val="006D686D"/>
    <w:rsid w:val="006E0C36"/>
    <w:rsid w:val="006E2821"/>
    <w:rsid w:val="006F0638"/>
    <w:rsid w:val="006F38C8"/>
    <w:rsid w:val="006F7598"/>
    <w:rsid w:val="00700F6E"/>
    <w:rsid w:val="007057C4"/>
    <w:rsid w:val="007059CC"/>
    <w:rsid w:val="00705EFE"/>
    <w:rsid w:val="007061DD"/>
    <w:rsid w:val="0071092E"/>
    <w:rsid w:val="00715717"/>
    <w:rsid w:val="00715E20"/>
    <w:rsid w:val="00715E90"/>
    <w:rsid w:val="00717360"/>
    <w:rsid w:val="00722369"/>
    <w:rsid w:val="007271A9"/>
    <w:rsid w:val="00730946"/>
    <w:rsid w:val="00732567"/>
    <w:rsid w:val="0073322F"/>
    <w:rsid w:val="00733599"/>
    <w:rsid w:val="00733F51"/>
    <w:rsid w:val="00733FD6"/>
    <w:rsid w:val="0073464D"/>
    <w:rsid w:val="00742912"/>
    <w:rsid w:val="00745646"/>
    <w:rsid w:val="007461CD"/>
    <w:rsid w:val="007463DD"/>
    <w:rsid w:val="00750117"/>
    <w:rsid w:val="00765543"/>
    <w:rsid w:val="007678C6"/>
    <w:rsid w:val="0077213A"/>
    <w:rsid w:val="00772669"/>
    <w:rsid w:val="007764DC"/>
    <w:rsid w:val="007775A1"/>
    <w:rsid w:val="00782D51"/>
    <w:rsid w:val="007867D0"/>
    <w:rsid w:val="00786BD4"/>
    <w:rsid w:val="00786BF4"/>
    <w:rsid w:val="00794B99"/>
    <w:rsid w:val="007A16BE"/>
    <w:rsid w:val="007B259F"/>
    <w:rsid w:val="007C0848"/>
    <w:rsid w:val="007C2A3A"/>
    <w:rsid w:val="007C5946"/>
    <w:rsid w:val="007C7137"/>
    <w:rsid w:val="007D51A7"/>
    <w:rsid w:val="007D6A10"/>
    <w:rsid w:val="007D78F7"/>
    <w:rsid w:val="007F2B82"/>
    <w:rsid w:val="007F4783"/>
    <w:rsid w:val="007F4C9E"/>
    <w:rsid w:val="007F502A"/>
    <w:rsid w:val="007F6837"/>
    <w:rsid w:val="00800096"/>
    <w:rsid w:val="0080094D"/>
    <w:rsid w:val="00811C8E"/>
    <w:rsid w:val="00815823"/>
    <w:rsid w:val="00815A73"/>
    <w:rsid w:val="008164D8"/>
    <w:rsid w:val="00827F96"/>
    <w:rsid w:val="008338F8"/>
    <w:rsid w:val="008352AD"/>
    <w:rsid w:val="0083771B"/>
    <w:rsid w:val="00837C2E"/>
    <w:rsid w:val="00846FD4"/>
    <w:rsid w:val="00852286"/>
    <w:rsid w:val="00852E8F"/>
    <w:rsid w:val="00853CDE"/>
    <w:rsid w:val="008625D3"/>
    <w:rsid w:val="008649FE"/>
    <w:rsid w:val="0086534F"/>
    <w:rsid w:val="008736E1"/>
    <w:rsid w:val="00873B4A"/>
    <w:rsid w:val="008804AD"/>
    <w:rsid w:val="00884A4A"/>
    <w:rsid w:val="00885068"/>
    <w:rsid w:val="00887D1A"/>
    <w:rsid w:val="00894314"/>
    <w:rsid w:val="008963A9"/>
    <w:rsid w:val="0089784D"/>
    <w:rsid w:val="008A299A"/>
    <w:rsid w:val="008A3705"/>
    <w:rsid w:val="008A4D50"/>
    <w:rsid w:val="008A5E5F"/>
    <w:rsid w:val="008A66F5"/>
    <w:rsid w:val="008A6A7D"/>
    <w:rsid w:val="008B6364"/>
    <w:rsid w:val="008C3B36"/>
    <w:rsid w:val="008C55A4"/>
    <w:rsid w:val="008D5F63"/>
    <w:rsid w:val="008E7C01"/>
    <w:rsid w:val="008F0496"/>
    <w:rsid w:val="008F0C26"/>
    <w:rsid w:val="008F6007"/>
    <w:rsid w:val="00905ECA"/>
    <w:rsid w:val="009111E3"/>
    <w:rsid w:val="009116C7"/>
    <w:rsid w:val="009118E1"/>
    <w:rsid w:val="009138CC"/>
    <w:rsid w:val="009139C3"/>
    <w:rsid w:val="00914812"/>
    <w:rsid w:val="0091556C"/>
    <w:rsid w:val="00915D35"/>
    <w:rsid w:val="009256DE"/>
    <w:rsid w:val="00940B9F"/>
    <w:rsid w:val="009434E1"/>
    <w:rsid w:val="009507AA"/>
    <w:rsid w:val="00951DC6"/>
    <w:rsid w:val="0095404A"/>
    <w:rsid w:val="00955D46"/>
    <w:rsid w:val="009572C5"/>
    <w:rsid w:val="009605BD"/>
    <w:rsid w:val="009623E5"/>
    <w:rsid w:val="00962AC3"/>
    <w:rsid w:val="009638B7"/>
    <w:rsid w:val="00965DE0"/>
    <w:rsid w:val="00972942"/>
    <w:rsid w:val="00981F49"/>
    <w:rsid w:val="00984BF2"/>
    <w:rsid w:val="009861E5"/>
    <w:rsid w:val="009871BA"/>
    <w:rsid w:val="00990E27"/>
    <w:rsid w:val="00991A7C"/>
    <w:rsid w:val="009975C4"/>
    <w:rsid w:val="009A7F40"/>
    <w:rsid w:val="009B415B"/>
    <w:rsid w:val="009C1835"/>
    <w:rsid w:val="009C1CEB"/>
    <w:rsid w:val="009C5D2D"/>
    <w:rsid w:val="009D1EF6"/>
    <w:rsid w:val="009D32B2"/>
    <w:rsid w:val="009D3EC3"/>
    <w:rsid w:val="009F5C36"/>
    <w:rsid w:val="00A11517"/>
    <w:rsid w:val="00A15879"/>
    <w:rsid w:val="00A244C6"/>
    <w:rsid w:val="00A278C5"/>
    <w:rsid w:val="00A342BA"/>
    <w:rsid w:val="00A3619D"/>
    <w:rsid w:val="00A37BCC"/>
    <w:rsid w:val="00A45E49"/>
    <w:rsid w:val="00A50A64"/>
    <w:rsid w:val="00A6040E"/>
    <w:rsid w:val="00A658FA"/>
    <w:rsid w:val="00A72B5F"/>
    <w:rsid w:val="00A773C8"/>
    <w:rsid w:val="00A77ADC"/>
    <w:rsid w:val="00A77BC5"/>
    <w:rsid w:val="00A8297A"/>
    <w:rsid w:val="00A84659"/>
    <w:rsid w:val="00A910B0"/>
    <w:rsid w:val="00A930FF"/>
    <w:rsid w:val="00A93A54"/>
    <w:rsid w:val="00AA1E42"/>
    <w:rsid w:val="00AA2FB5"/>
    <w:rsid w:val="00AA4A02"/>
    <w:rsid w:val="00AB7AC3"/>
    <w:rsid w:val="00AC6908"/>
    <w:rsid w:val="00AC7586"/>
    <w:rsid w:val="00AD7C76"/>
    <w:rsid w:val="00AE1263"/>
    <w:rsid w:val="00AE5FA7"/>
    <w:rsid w:val="00AE7C7F"/>
    <w:rsid w:val="00AF0456"/>
    <w:rsid w:val="00AF55D7"/>
    <w:rsid w:val="00B048CC"/>
    <w:rsid w:val="00B0755B"/>
    <w:rsid w:val="00B10681"/>
    <w:rsid w:val="00B12B61"/>
    <w:rsid w:val="00B13AB3"/>
    <w:rsid w:val="00B16F5E"/>
    <w:rsid w:val="00B22CDE"/>
    <w:rsid w:val="00B23E5C"/>
    <w:rsid w:val="00B3038D"/>
    <w:rsid w:val="00B30AC0"/>
    <w:rsid w:val="00B32A48"/>
    <w:rsid w:val="00B35FAF"/>
    <w:rsid w:val="00B40619"/>
    <w:rsid w:val="00B454A1"/>
    <w:rsid w:val="00B46EF7"/>
    <w:rsid w:val="00B4797A"/>
    <w:rsid w:val="00B52451"/>
    <w:rsid w:val="00B53304"/>
    <w:rsid w:val="00B57A88"/>
    <w:rsid w:val="00B62A4E"/>
    <w:rsid w:val="00B65462"/>
    <w:rsid w:val="00B72380"/>
    <w:rsid w:val="00B73301"/>
    <w:rsid w:val="00B763C1"/>
    <w:rsid w:val="00B82E3C"/>
    <w:rsid w:val="00B9325A"/>
    <w:rsid w:val="00B94296"/>
    <w:rsid w:val="00B94C9F"/>
    <w:rsid w:val="00B9704D"/>
    <w:rsid w:val="00BA2282"/>
    <w:rsid w:val="00BA57F9"/>
    <w:rsid w:val="00BB31CA"/>
    <w:rsid w:val="00BB4DBC"/>
    <w:rsid w:val="00BB6CF4"/>
    <w:rsid w:val="00BC2F18"/>
    <w:rsid w:val="00BC3E6C"/>
    <w:rsid w:val="00BC40D0"/>
    <w:rsid w:val="00BC53AF"/>
    <w:rsid w:val="00BD3EE4"/>
    <w:rsid w:val="00BD4275"/>
    <w:rsid w:val="00BE50B1"/>
    <w:rsid w:val="00BE5D1E"/>
    <w:rsid w:val="00BF1214"/>
    <w:rsid w:val="00BF2A90"/>
    <w:rsid w:val="00BF2D16"/>
    <w:rsid w:val="00BF619B"/>
    <w:rsid w:val="00C065DF"/>
    <w:rsid w:val="00C121F8"/>
    <w:rsid w:val="00C14483"/>
    <w:rsid w:val="00C16679"/>
    <w:rsid w:val="00C24FB0"/>
    <w:rsid w:val="00C34C35"/>
    <w:rsid w:val="00C36380"/>
    <w:rsid w:val="00C37D62"/>
    <w:rsid w:val="00C4074D"/>
    <w:rsid w:val="00C4245C"/>
    <w:rsid w:val="00C424F8"/>
    <w:rsid w:val="00C44CFF"/>
    <w:rsid w:val="00C52B92"/>
    <w:rsid w:val="00C56C9F"/>
    <w:rsid w:val="00C64D1F"/>
    <w:rsid w:val="00C74826"/>
    <w:rsid w:val="00C835A6"/>
    <w:rsid w:val="00C85D23"/>
    <w:rsid w:val="00C93C77"/>
    <w:rsid w:val="00C96762"/>
    <w:rsid w:val="00C97037"/>
    <w:rsid w:val="00CA1637"/>
    <w:rsid w:val="00CA208D"/>
    <w:rsid w:val="00CA597D"/>
    <w:rsid w:val="00CA6445"/>
    <w:rsid w:val="00CB43BE"/>
    <w:rsid w:val="00CB66BF"/>
    <w:rsid w:val="00CC1BDB"/>
    <w:rsid w:val="00CC57FF"/>
    <w:rsid w:val="00CC5F14"/>
    <w:rsid w:val="00CD049A"/>
    <w:rsid w:val="00CD372C"/>
    <w:rsid w:val="00CD7F9B"/>
    <w:rsid w:val="00CE04D3"/>
    <w:rsid w:val="00CE17F0"/>
    <w:rsid w:val="00CE2A94"/>
    <w:rsid w:val="00CF0A5A"/>
    <w:rsid w:val="00CF2D32"/>
    <w:rsid w:val="00CF31A5"/>
    <w:rsid w:val="00CF3716"/>
    <w:rsid w:val="00CF691E"/>
    <w:rsid w:val="00D037E5"/>
    <w:rsid w:val="00D06FFE"/>
    <w:rsid w:val="00D07A19"/>
    <w:rsid w:val="00D101ED"/>
    <w:rsid w:val="00D15302"/>
    <w:rsid w:val="00D15A09"/>
    <w:rsid w:val="00D174CB"/>
    <w:rsid w:val="00D34D8F"/>
    <w:rsid w:val="00D3677D"/>
    <w:rsid w:val="00D37E39"/>
    <w:rsid w:val="00D46521"/>
    <w:rsid w:val="00D50C50"/>
    <w:rsid w:val="00D51E6F"/>
    <w:rsid w:val="00D5310D"/>
    <w:rsid w:val="00D548EC"/>
    <w:rsid w:val="00D66192"/>
    <w:rsid w:val="00D71605"/>
    <w:rsid w:val="00D82734"/>
    <w:rsid w:val="00D83175"/>
    <w:rsid w:val="00D856E9"/>
    <w:rsid w:val="00D8789F"/>
    <w:rsid w:val="00D941EC"/>
    <w:rsid w:val="00D975C8"/>
    <w:rsid w:val="00DA319E"/>
    <w:rsid w:val="00DA395B"/>
    <w:rsid w:val="00DA58E7"/>
    <w:rsid w:val="00DA5D03"/>
    <w:rsid w:val="00DA6D5A"/>
    <w:rsid w:val="00DB00E7"/>
    <w:rsid w:val="00DB0C3D"/>
    <w:rsid w:val="00DB56F2"/>
    <w:rsid w:val="00DC2799"/>
    <w:rsid w:val="00DC44B0"/>
    <w:rsid w:val="00DD4E9D"/>
    <w:rsid w:val="00DD5F66"/>
    <w:rsid w:val="00DD627F"/>
    <w:rsid w:val="00DE21BB"/>
    <w:rsid w:val="00DE5B9B"/>
    <w:rsid w:val="00DE7FAC"/>
    <w:rsid w:val="00DF1FBC"/>
    <w:rsid w:val="00E06DAC"/>
    <w:rsid w:val="00E079C8"/>
    <w:rsid w:val="00E10AE4"/>
    <w:rsid w:val="00E13B3F"/>
    <w:rsid w:val="00E145A2"/>
    <w:rsid w:val="00E15604"/>
    <w:rsid w:val="00E22D68"/>
    <w:rsid w:val="00E2310E"/>
    <w:rsid w:val="00E25650"/>
    <w:rsid w:val="00E3439C"/>
    <w:rsid w:val="00E352D8"/>
    <w:rsid w:val="00E367C0"/>
    <w:rsid w:val="00E403B2"/>
    <w:rsid w:val="00E4094A"/>
    <w:rsid w:val="00E43B5E"/>
    <w:rsid w:val="00E45A1F"/>
    <w:rsid w:val="00E47072"/>
    <w:rsid w:val="00E577AD"/>
    <w:rsid w:val="00E62A81"/>
    <w:rsid w:val="00E647C1"/>
    <w:rsid w:val="00E66213"/>
    <w:rsid w:val="00E7017C"/>
    <w:rsid w:val="00E70E90"/>
    <w:rsid w:val="00E729DC"/>
    <w:rsid w:val="00E72DC2"/>
    <w:rsid w:val="00E745A3"/>
    <w:rsid w:val="00E75338"/>
    <w:rsid w:val="00E76A8E"/>
    <w:rsid w:val="00E87CAE"/>
    <w:rsid w:val="00E94120"/>
    <w:rsid w:val="00E94913"/>
    <w:rsid w:val="00EA22D1"/>
    <w:rsid w:val="00EB3724"/>
    <w:rsid w:val="00EB60C5"/>
    <w:rsid w:val="00EB78DA"/>
    <w:rsid w:val="00ED16EE"/>
    <w:rsid w:val="00ED1FAC"/>
    <w:rsid w:val="00ED25CF"/>
    <w:rsid w:val="00ED6CEF"/>
    <w:rsid w:val="00ED6F16"/>
    <w:rsid w:val="00EE5169"/>
    <w:rsid w:val="00EE58C7"/>
    <w:rsid w:val="00EF069A"/>
    <w:rsid w:val="00EF1ADE"/>
    <w:rsid w:val="00F01885"/>
    <w:rsid w:val="00F03DB3"/>
    <w:rsid w:val="00F0479A"/>
    <w:rsid w:val="00F05C51"/>
    <w:rsid w:val="00F05EDA"/>
    <w:rsid w:val="00F1157C"/>
    <w:rsid w:val="00F14655"/>
    <w:rsid w:val="00F15D07"/>
    <w:rsid w:val="00F22BB1"/>
    <w:rsid w:val="00F2748B"/>
    <w:rsid w:val="00F34EE0"/>
    <w:rsid w:val="00F35364"/>
    <w:rsid w:val="00F36CF2"/>
    <w:rsid w:val="00F54339"/>
    <w:rsid w:val="00F56FA3"/>
    <w:rsid w:val="00F60E41"/>
    <w:rsid w:val="00F67017"/>
    <w:rsid w:val="00F67CEC"/>
    <w:rsid w:val="00F709EF"/>
    <w:rsid w:val="00F813D9"/>
    <w:rsid w:val="00F851AE"/>
    <w:rsid w:val="00F85E9C"/>
    <w:rsid w:val="00F86647"/>
    <w:rsid w:val="00F94C27"/>
    <w:rsid w:val="00F96DFB"/>
    <w:rsid w:val="00FA40FB"/>
    <w:rsid w:val="00FA44D0"/>
    <w:rsid w:val="00FA5FA4"/>
    <w:rsid w:val="00FB3AAA"/>
    <w:rsid w:val="00FC4B72"/>
    <w:rsid w:val="00FD1F56"/>
    <w:rsid w:val="00FD207A"/>
    <w:rsid w:val="00FD7632"/>
    <w:rsid w:val="00FD7EF1"/>
    <w:rsid w:val="00FE1950"/>
    <w:rsid w:val="00FE6EEC"/>
    <w:rsid w:val="00FF05F4"/>
    <w:rsid w:val="00FF6887"/>
    <w:rsid w:val="2D3500FA"/>
  </w:rsids>
  <m:mathPr>
    <m:mathFont m:val="Cambria Math"/>
    <m:brkBin m:val="before"/>
    <m:brkBinSub m:val="--"/>
    <m:smallFrac m:val="off"/>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colormenu v:ext="edit" fillcolor="none" stroke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qFormat="1"/>
    <w:lsdException w:name="Table Web 3" w:semiHidden="0" w:unhideWhenUsed="0"/>
    <w:lsdException w:name="Table Grid" w:semiHidden="0" w:uiPriority="59" w:unhideWhenUsed="0"/>
    <w:lsdException w:name="Table Theme"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A1E42"/>
    <w:pPr>
      <w:widowControl w:val="0"/>
      <w:spacing w:before="240" w:after="240" w:line="240" w:lineRule="exact"/>
      <w:jc w:val="both"/>
    </w:pPr>
    <w:rPr>
      <w:kern w:val="2"/>
      <w:sz w:val="24"/>
      <w:szCs w:val="22"/>
      <w:lang w:eastAsia="zh-TW"/>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AA1E42"/>
    <w:pPr>
      <w:spacing w:before="0" w:after="0" w:line="240" w:lineRule="auto"/>
    </w:pPr>
    <w:rPr>
      <w:rFonts w:ascii="Segoe UI" w:hAnsi="Segoe UI" w:cs="Segoe UI"/>
      <w:sz w:val="18"/>
      <w:szCs w:val="18"/>
    </w:rPr>
  </w:style>
  <w:style w:type="paragraph" w:styleId="a5">
    <w:name w:val="footer"/>
    <w:basedOn w:val="a"/>
    <w:link w:val="a6"/>
    <w:uiPriority w:val="99"/>
    <w:unhideWhenUsed/>
    <w:rsid w:val="00AA1E42"/>
    <w:pPr>
      <w:tabs>
        <w:tab w:val="center" w:pos="4153"/>
        <w:tab w:val="right" w:pos="8306"/>
      </w:tabs>
      <w:snapToGrid w:val="0"/>
    </w:pPr>
    <w:rPr>
      <w:sz w:val="20"/>
      <w:szCs w:val="20"/>
    </w:rPr>
  </w:style>
  <w:style w:type="paragraph" w:styleId="a7">
    <w:name w:val="header"/>
    <w:basedOn w:val="a"/>
    <w:link w:val="a8"/>
    <w:uiPriority w:val="99"/>
    <w:unhideWhenUsed/>
    <w:rsid w:val="00AA1E42"/>
    <w:pPr>
      <w:tabs>
        <w:tab w:val="center" w:pos="4153"/>
        <w:tab w:val="right" w:pos="8306"/>
      </w:tabs>
      <w:snapToGrid w:val="0"/>
    </w:pPr>
    <w:rPr>
      <w:sz w:val="20"/>
      <w:szCs w:val="20"/>
    </w:rPr>
  </w:style>
  <w:style w:type="character" w:customStyle="1" w:styleId="a8">
    <w:name w:val="頁首 字元"/>
    <w:basedOn w:val="a0"/>
    <w:link w:val="a7"/>
    <w:uiPriority w:val="99"/>
    <w:rsid w:val="00AA1E42"/>
    <w:rPr>
      <w:sz w:val="20"/>
      <w:szCs w:val="20"/>
    </w:rPr>
  </w:style>
  <w:style w:type="character" w:customStyle="1" w:styleId="a6">
    <w:name w:val="頁尾 字元"/>
    <w:basedOn w:val="a0"/>
    <w:link w:val="a5"/>
    <w:uiPriority w:val="99"/>
    <w:rsid w:val="00AA1E42"/>
    <w:rPr>
      <w:sz w:val="20"/>
      <w:szCs w:val="20"/>
    </w:rPr>
  </w:style>
  <w:style w:type="character" w:customStyle="1" w:styleId="a4">
    <w:name w:val="註解方塊文字 字元"/>
    <w:basedOn w:val="a0"/>
    <w:link w:val="a3"/>
    <w:uiPriority w:val="99"/>
    <w:semiHidden/>
    <w:rsid w:val="00AA1E42"/>
    <w:rPr>
      <w:rFonts w:ascii="Segoe UI" w:hAnsi="Segoe UI" w:cs="Segoe UI"/>
      <w:sz w:val="18"/>
      <w:szCs w:val="18"/>
    </w:rPr>
  </w:style>
  <w:style w:type="paragraph" w:styleId="a9">
    <w:name w:val="List Paragraph"/>
    <w:basedOn w:val="a"/>
    <w:uiPriority w:val="34"/>
    <w:qFormat/>
    <w:rsid w:val="00AA1E42"/>
    <w:pPr>
      <w:ind w:left="720"/>
      <w:contextualSpacing/>
    </w:pPr>
  </w:style>
  <w:style w:type="character" w:styleId="aa">
    <w:name w:val="annotation reference"/>
    <w:basedOn w:val="a0"/>
    <w:uiPriority w:val="99"/>
    <w:semiHidden/>
    <w:unhideWhenUsed/>
    <w:rsid w:val="00340A17"/>
    <w:rPr>
      <w:sz w:val="18"/>
      <w:szCs w:val="18"/>
    </w:rPr>
  </w:style>
  <w:style w:type="paragraph" w:styleId="ab">
    <w:name w:val="annotation text"/>
    <w:basedOn w:val="a"/>
    <w:link w:val="ac"/>
    <w:uiPriority w:val="99"/>
    <w:unhideWhenUsed/>
    <w:rsid w:val="00340A17"/>
    <w:pPr>
      <w:jc w:val="left"/>
    </w:pPr>
  </w:style>
  <w:style w:type="character" w:customStyle="1" w:styleId="ac">
    <w:name w:val="註解文字 字元"/>
    <w:basedOn w:val="a0"/>
    <w:link w:val="ab"/>
    <w:uiPriority w:val="99"/>
    <w:rsid w:val="00340A17"/>
    <w:rPr>
      <w:kern w:val="2"/>
      <w:sz w:val="24"/>
      <w:szCs w:val="22"/>
      <w:lang w:eastAsia="zh-TW"/>
    </w:rPr>
  </w:style>
  <w:style w:type="paragraph" w:styleId="ad">
    <w:name w:val="annotation subject"/>
    <w:basedOn w:val="ab"/>
    <w:next w:val="ab"/>
    <w:link w:val="ae"/>
    <w:uiPriority w:val="99"/>
    <w:semiHidden/>
    <w:unhideWhenUsed/>
    <w:rsid w:val="00340A17"/>
    <w:rPr>
      <w:b/>
      <w:bCs/>
    </w:rPr>
  </w:style>
  <w:style w:type="character" w:customStyle="1" w:styleId="ae">
    <w:name w:val="註解主旨 字元"/>
    <w:basedOn w:val="ac"/>
    <w:link w:val="ad"/>
    <w:uiPriority w:val="99"/>
    <w:semiHidden/>
    <w:rsid w:val="00340A17"/>
    <w:rPr>
      <w:b/>
      <w:bCs/>
      <w:kern w:val="2"/>
      <w:sz w:val="24"/>
      <w:szCs w:val="22"/>
      <w:lang w:eastAsia="zh-TW"/>
    </w:rPr>
  </w:style>
  <w:style w:type="paragraph" w:styleId="af">
    <w:name w:val="Revision"/>
    <w:hidden/>
    <w:uiPriority w:val="99"/>
    <w:semiHidden/>
    <w:rsid w:val="00D83175"/>
    <w:pPr>
      <w:spacing w:after="0" w:line="240" w:lineRule="auto"/>
    </w:pPr>
    <w:rPr>
      <w:kern w:val="2"/>
      <w:sz w:val="24"/>
      <w:szCs w:val="22"/>
      <w:lang w:eastAsia="zh-TW"/>
    </w:rPr>
  </w:style>
  <w:style w:type="table" w:styleId="af0">
    <w:name w:val="Table Grid"/>
    <w:basedOn w:val="a1"/>
    <w:uiPriority w:val="59"/>
    <w:rsid w:val="00BB6CF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9032473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細明體"/>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新細明體"/>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B1C12C-631C-4DF5-95CC-9536CA83C0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354</Words>
  <Characters>202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0723</dc:creator>
  <cp:lastModifiedBy>D3488</cp:lastModifiedBy>
  <cp:revision>9</cp:revision>
  <cp:lastPrinted>2020-09-30T11:39:00Z</cp:lastPrinted>
  <dcterms:created xsi:type="dcterms:W3CDTF">2020-09-30T11:48:00Z</dcterms:created>
  <dcterms:modified xsi:type="dcterms:W3CDTF">2020-09-30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S_TRACKING_ID">
    <vt:lpwstr>0a3699fe-dc22-4dce-b443-8499a0154e6b</vt:lpwstr>
  </property>
  <property fmtid="{D5CDD505-2E9C-101B-9397-08002B2CF9AE}" pid="3" name="KSOProductBuildVer">
    <vt:lpwstr>1033-10.2.0.7516</vt:lpwstr>
  </property>
</Properties>
</file>